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AB603" w14:textId="05B9D2A4" w:rsidR="00075092" w:rsidRPr="007F0050" w:rsidRDefault="003D7742">
      <w:pPr>
        <w:pStyle w:val="FirstParagraph"/>
      </w:pPr>
      <w:bookmarkStart w:id="0" w:name="_GoBack"/>
      <w:bookmarkEnd w:id="0"/>
      <w:r w:rsidRPr="007F0050">
        <w:rPr>
          <w:b/>
        </w:rPr>
        <w:t>ISARIC/WHO Clinical Characterisation Protocol UK</w:t>
      </w:r>
      <w:r w:rsidR="0083437A" w:rsidRPr="007F0050">
        <w:rPr>
          <w:b/>
        </w:rPr>
        <w:t xml:space="preserve"> – IRAS Ref. 126600</w:t>
      </w:r>
      <w:r w:rsidR="007E26D4">
        <w:rPr>
          <w:b/>
        </w:rPr>
        <w:t xml:space="preserve"> </w:t>
      </w:r>
      <w:r w:rsidR="007E26D4">
        <w:rPr>
          <w:b/>
          <w:lang w:eastAsia="en-GB"/>
        </w:rPr>
        <w:t xml:space="preserve">/ </w:t>
      </w:r>
      <w:r w:rsidR="007E26D4" w:rsidRPr="00512777">
        <w:rPr>
          <w:b/>
          <w:lang w:eastAsia="en-GB"/>
        </w:rPr>
        <w:t>279826</w:t>
      </w:r>
    </w:p>
    <w:p w14:paraId="52B3DFCA" w14:textId="448200A5" w:rsidR="00852063" w:rsidRDefault="00F569B3">
      <w:pPr>
        <w:pStyle w:val="BodyText"/>
        <w:rPr>
          <w:b/>
        </w:rPr>
      </w:pPr>
      <w:r>
        <w:rPr>
          <w:b/>
        </w:rPr>
        <w:t xml:space="preserve">SUMMARY </w:t>
      </w:r>
      <w:r w:rsidRPr="007F0050">
        <w:rPr>
          <w:b/>
        </w:rPr>
        <w:t xml:space="preserve">INFORMATION SHEET &amp; </w:t>
      </w:r>
      <w:r>
        <w:rPr>
          <w:b/>
        </w:rPr>
        <w:t>CONSENT</w:t>
      </w:r>
      <w:r w:rsidRPr="007F0050">
        <w:rPr>
          <w:b/>
        </w:rPr>
        <w:t xml:space="preserve"> FORM</w:t>
      </w:r>
      <w:r>
        <w:rPr>
          <w:b/>
        </w:rPr>
        <w:t xml:space="preserve"> F</w:t>
      </w:r>
      <w:r>
        <w:rPr>
          <w:b/>
          <w:lang w:eastAsia="en-GB"/>
        </w:rPr>
        <w:t xml:space="preserve">OR IN-PERSON USE BY THE PROXY OF AN ADULT WITH INCAPACITY (THEIR </w:t>
      </w:r>
      <w:r w:rsidRPr="00512777">
        <w:rPr>
          <w:b/>
          <w:lang w:eastAsia="en-GB"/>
        </w:rPr>
        <w:t>GUARDIAN, WELFARE ATTORNEY OR CLOSEST FAMILY MEMBER</w:t>
      </w:r>
      <w:r>
        <w:rPr>
          <w:b/>
          <w:lang w:eastAsia="en-GB"/>
        </w:rPr>
        <w:t>) IN SCOTLAND</w:t>
      </w:r>
      <w:r>
        <w:rPr>
          <w:b/>
        </w:rPr>
        <w:t xml:space="preserve"> - </w:t>
      </w:r>
      <w:r w:rsidR="00C427D1">
        <w:rPr>
          <w:b/>
        </w:rPr>
        <w:t xml:space="preserve">DATA </w:t>
      </w:r>
      <w:r w:rsidR="00FD266D">
        <w:rPr>
          <w:b/>
        </w:rPr>
        <w:t>ONLY</w:t>
      </w:r>
    </w:p>
    <w:p w14:paraId="4B24F48B" w14:textId="47BB621B" w:rsidR="00075092" w:rsidRPr="007F0050" w:rsidRDefault="007E26D4">
      <w:pPr>
        <w:pStyle w:val="BodyText"/>
      </w:pPr>
      <w:r>
        <w:t>30</w:t>
      </w:r>
      <w:r w:rsidRPr="007E26D4">
        <w:rPr>
          <w:vertAlign w:val="superscript"/>
        </w:rPr>
        <w:t>th</w:t>
      </w:r>
      <w:r>
        <w:t xml:space="preserve"> </w:t>
      </w:r>
      <w:r w:rsidR="00E2403B">
        <w:t>August</w:t>
      </w:r>
      <w:r w:rsidR="00740C53" w:rsidRPr="00F11F23">
        <w:t xml:space="preserve"> </w:t>
      </w:r>
      <w:r w:rsidR="002B4BD8" w:rsidRPr="00F11F23">
        <w:rPr>
          <w:color w:val="000000"/>
        </w:rPr>
        <w:t>202</w:t>
      </w:r>
      <w:r w:rsidR="00852063" w:rsidRPr="00F11F23">
        <w:rPr>
          <w:color w:val="000000"/>
        </w:rPr>
        <w:t>2</w:t>
      </w:r>
      <w:r w:rsidR="002B4BD8" w:rsidRPr="00F11F23">
        <w:rPr>
          <w:color w:val="000000"/>
        </w:rPr>
        <w:t xml:space="preserve">. Version </w:t>
      </w:r>
      <w:r w:rsidR="00852063" w:rsidRPr="00F11F23">
        <w:rPr>
          <w:color w:val="000000"/>
        </w:rPr>
        <w:t>10</w:t>
      </w:r>
      <w:r w:rsidR="00E2403B">
        <w:rPr>
          <w:color w:val="000000"/>
        </w:rPr>
        <w:t>.</w:t>
      </w:r>
      <w:r>
        <w:rPr>
          <w:color w:val="000000"/>
        </w:rPr>
        <w:t>2</w:t>
      </w:r>
      <w:r w:rsidR="00CB511D">
        <w:br/>
      </w:r>
      <w:r w:rsidR="003D7742" w:rsidRPr="007F0050">
        <w:t xml:space="preserve">Local lead investigator: </w:t>
      </w:r>
      <w:r w:rsidR="003D7742" w:rsidRPr="007F0050">
        <w:rPr>
          <w:color w:val="FF0000"/>
        </w:rPr>
        <w:t>[***</w:t>
      </w:r>
      <w:proofErr w:type="spellStart"/>
      <w:r w:rsidR="003D7742" w:rsidRPr="007F0050">
        <w:rPr>
          <w:color w:val="FF0000"/>
        </w:rPr>
        <w:t>local_investigator_name</w:t>
      </w:r>
      <w:proofErr w:type="spellEnd"/>
      <w:r w:rsidR="003D7742" w:rsidRPr="007F0050">
        <w:rPr>
          <w:color w:val="FF0000"/>
        </w:rPr>
        <w:t>***]</w:t>
      </w:r>
    </w:p>
    <w:p w14:paraId="63C64FF0" w14:textId="77777777" w:rsidR="00F44EB7" w:rsidRPr="007F0050" w:rsidRDefault="00F44EB7" w:rsidP="0083437A">
      <w:pPr>
        <w:pStyle w:val="BodyText3"/>
        <w:spacing w:after="0"/>
        <w:rPr>
          <w:i/>
          <w:iCs/>
          <w:sz w:val="24"/>
          <w:szCs w:val="24"/>
          <w:lang w:eastAsia="en-GB"/>
        </w:rPr>
      </w:pPr>
    </w:p>
    <w:p w14:paraId="49F5830D" w14:textId="42885B4C" w:rsidR="0083437A" w:rsidRPr="007F0050" w:rsidRDefault="0083437A" w:rsidP="0083437A">
      <w:pPr>
        <w:pStyle w:val="BodyText3"/>
        <w:spacing w:after="0"/>
        <w:rPr>
          <w:sz w:val="24"/>
          <w:szCs w:val="24"/>
          <w:lang w:eastAsia="en-GB"/>
        </w:rPr>
      </w:pPr>
      <w:r w:rsidRPr="007F0050">
        <w:rPr>
          <w:sz w:val="24"/>
          <w:szCs w:val="24"/>
          <w:lang w:eastAsia="en-GB"/>
        </w:rPr>
        <w:t xml:space="preserve">We are undertaking a research study involving people with </w:t>
      </w:r>
      <w:r w:rsidR="007F0050" w:rsidRPr="004649C0">
        <w:rPr>
          <w:sz w:val="24"/>
          <w:szCs w:val="24"/>
          <w:lang w:eastAsia="en-GB"/>
        </w:rPr>
        <w:t>infection due to, or exposure to an emerging pathogen</w:t>
      </w:r>
      <w:r w:rsidR="00970126">
        <w:rPr>
          <w:sz w:val="24"/>
          <w:szCs w:val="24"/>
          <w:lang w:eastAsia="en-GB"/>
        </w:rPr>
        <w:t xml:space="preserve"> (“bug”),</w:t>
      </w:r>
      <w:r w:rsidR="007F0050" w:rsidRPr="004649C0">
        <w:rPr>
          <w:sz w:val="24"/>
          <w:szCs w:val="24"/>
          <w:lang w:eastAsia="en-GB"/>
        </w:rPr>
        <w:t xml:space="preserve"> chemical, toxin, or potentially harmful energy source of public health interest such as the one recently experienced</w:t>
      </w:r>
      <w:r w:rsidR="007F0050">
        <w:rPr>
          <w:sz w:val="24"/>
          <w:szCs w:val="24"/>
          <w:lang w:eastAsia="en-GB"/>
        </w:rPr>
        <w:t xml:space="preserve"> by the potential participant</w:t>
      </w:r>
      <w:r w:rsidRPr="007F0050">
        <w:rPr>
          <w:sz w:val="24"/>
          <w:szCs w:val="24"/>
          <w:lang w:eastAsia="en-GB"/>
        </w:rPr>
        <w:t xml:space="preserve">. We are asking you </w:t>
      </w:r>
      <w:r w:rsidR="0093146E" w:rsidRPr="007F0050">
        <w:rPr>
          <w:sz w:val="24"/>
          <w:szCs w:val="24"/>
          <w:lang w:eastAsia="en-GB"/>
        </w:rPr>
        <w:t xml:space="preserve">(the </w:t>
      </w:r>
      <w:r w:rsidR="003E52DB">
        <w:rPr>
          <w:sz w:val="24"/>
          <w:szCs w:val="24"/>
          <w:lang w:eastAsia="en-GB"/>
        </w:rPr>
        <w:t>proxy</w:t>
      </w:r>
      <w:r w:rsidR="0093146E" w:rsidRPr="007F0050">
        <w:rPr>
          <w:sz w:val="24"/>
          <w:szCs w:val="24"/>
          <w:lang w:eastAsia="en-GB"/>
        </w:rPr>
        <w:t xml:space="preserve">) </w:t>
      </w:r>
      <w:r w:rsidRPr="007F0050">
        <w:rPr>
          <w:sz w:val="24"/>
          <w:szCs w:val="24"/>
          <w:lang w:eastAsia="en-GB"/>
        </w:rPr>
        <w:t xml:space="preserve">about the </w:t>
      </w:r>
      <w:r w:rsidR="0093146E" w:rsidRPr="007F0050">
        <w:rPr>
          <w:sz w:val="24"/>
          <w:szCs w:val="24"/>
          <w:lang w:eastAsia="en-GB"/>
        </w:rPr>
        <w:t xml:space="preserve">potential </w:t>
      </w:r>
      <w:r w:rsidRPr="007F0050">
        <w:rPr>
          <w:sz w:val="24"/>
          <w:szCs w:val="24"/>
          <w:lang w:eastAsia="en-GB"/>
        </w:rPr>
        <w:t xml:space="preserve">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7F0050">
        <w:rPr>
          <w:rStyle w:val="BodyText3Char"/>
          <w:sz w:val="24"/>
          <w:szCs w:val="24"/>
        </w:rPr>
        <w:t>before you decide it is important for you to understand why the research is being done and what it would</w:t>
      </w:r>
      <w:r w:rsidRPr="007F0050">
        <w:rPr>
          <w:sz w:val="24"/>
          <w:szCs w:val="24"/>
          <w:lang w:eastAsia="en-GB"/>
        </w:rPr>
        <w:t xml:space="preserve"> involve for the participant. </w:t>
      </w:r>
    </w:p>
    <w:p w14:paraId="6AB173E5" w14:textId="00A464CD" w:rsidR="00075092" w:rsidRPr="007F0050" w:rsidRDefault="003D7742">
      <w:pPr>
        <w:pStyle w:val="BodyText"/>
      </w:pPr>
      <w:r w:rsidRPr="007F0050">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7F0050">
        <w:rPr>
          <w:b/>
        </w:rPr>
        <w:t>will not</w:t>
      </w:r>
      <w:r w:rsidRPr="007F0050">
        <w:t xml:space="preserve"> affect the participant's care or treatment in any way.</w:t>
      </w:r>
      <w:r w:rsidR="009A7669">
        <w:t xml:space="preserve"> </w:t>
      </w:r>
      <w:r w:rsidR="009A7669" w:rsidRPr="008E6911">
        <w:t>When deciding, please put aside your own feelings and wishes and consider what the past and present feelings and wishes of the person you are consenting on behalf of would have been, had they been able to consent for themselves.</w:t>
      </w:r>
    </w:p>
    <w:p w14:paraId="34B800CB" w14:textId="77777777" w:rsidR="00075092" w:rsidRPr="007F0050" w:rsidRDefault="003D7742">
      <w:pPr>
        <w:pStyle w:val="Heading2"/>
      </w:pPr>
      <w:bookmarkStart w:id="1" w:name="what-is-this-study-about"/>
      <w:r w:rsidRPr="007F0050">
        <w:rPr>
          <w:rFonts w:asciiTheme="minorHAnsi" w:eastAsiaTheme="minorHAnsi" w:hAnsiTheme="minorHAnsi" w:cstheme="minorBidi"/>
          <w:bCs w:val="0"/>
          <w:color w:val="auto"/>
          <w:sz w:val="24"/>
          <w:szCs w:val="24"/>
        </w:rPr>
        <w:t>What is this study about?</w:t>
      </w:r>
      <w:bookmarkEnd w:id="1"/>
    </w:p>
    <w:p w14:paraId="1203351B" w14:textId="7D3DB795" w:rsidR="00075092" w:rsidRPr="007F0050" w:rsidRDefault="003D7742">
      <w:pPr>
        <w:pStyle w:val="FirstParagraph"/>
      </w:pPr>
      <w:r w:rsidRPr="007F0050">
        <w:t xml:space="preserve">We need to find out more about how infections </w:t>
      </w:r>
      <w:r w:rsidR="00C427D1">
        <w:t xml:space="preserve">or exposures </w:t>
      </w:r>
      <w:r w:rsidRPr="007F0050">
        <w:t xml:space="preserve">affect people. By studying the </w:t>
      </w:r>
      <w:r w:rsidR="00992D03" w:rsidRPr="007F0050">
        <w:t>participant</w:t>
      </w:r>
      <w:r w:rsidRPr="007F0050">
        <w:t>’s case, we hope to find better ways to diagnose and manage people with this and similar conditions.</w:t>
      </w:r>
    </w:p>
    <w:p w14:paraId="2018F99E" w14:textId="77777777" w:rsidR="00075092" w:rsidRPr="007F0050" w:rsidRDefault="003D7742">
      <w:pPr>
        <w:pStyle w:val="Heading2"/>
        <w:rPr>
          <w:rFonts w:asciiTheme="minorHAnsi" w:eastAsiaTheme="minorHAnsi" w:hAnsiTheme="minorHAnsi" w:cstheme="minorBidi"/>
          <w:bCs w:val="0"/>
          <w:color w:val="auto"/>
          <w:sz w:val="24"/>
          <w:szCs w:val="24"/>
        </w:rPr>
      </w:pPr>
      <w:bookmarkStart w:id="2" w:name="X93f25412d3f226b5f6028144b69f090499de974"/>
      <w:r w:rsidRPr="007F0050">
        <w:rPr>
          <w:rFonts w:asciiTheme="minorHAnsi" w:eastAsiaTheme="minorHAnsi" w:hAnsiTheme="minorHAnsi" w:cstheme="minorBidi"/>
          <w:bCs w:val="0"/>
          <w:color w:val="auto"/>
          <w:sz w:val="24"/>
          <w:szCs w:val="24"/>
        </w:rPr>
        <w:t xml:space="preserve">What will happen if </w:t>
      </w:r>
      <w:r w:rsidR="001D5E60" w:rsidRPr="007F0050">
        <w:rPr>
          <w:rFonts w:asciiTheme="minorHAnsi" w:eastAsiaTheme="minorHAnsi" w:hAnsiTheme="minorHAnsi" w:cstheme="minorBidi"/>
          <w:bCs w:val="0"/>
          <w:color w:val="auto"/>
          <w:sz w:val="24"/>
          <w:szCs w:val="24"/>
        </w:rPr>
        <w:t>they</w:t>
      </w:r>
      <w:r w:rsidRPr="007F0050">
        <w:rPr>
          <w:rFonts w:asciiTheme="minorHAnsi" w:eastAsiaTheme="minorHAnsi" w:hAnsiTheme="minorHAnsi" w:cstheme="minorBidi"/>
          <w:bCs w:val="0"/>
          <w:color w:val="auto"/>
          <w:sz w:val="24"/>
          <w:szCs w:val="24"/>
        </w:rPr>
        <w:t xml:space="preserve"> take part in this study?</w:t>
      </w:r>
      <w:bookmarkEnd w:id="2"/>
    </w:p>
    <w:p w14:paraId="1B900975" w14:textId="5F76F991" w:rsidR="000C73B0" w:rsidRPr="007F0050" w:rsidRDefault="003D7742" w:rsidP="00852063">
      <w:pPr>
        <w:pStyle w:val="FirstParagraph"/>
        <w:rPr>
          <w:lang w:eastAsia="en-GB"/>
        </w:rPr>
      </w:pPr>
      <w:r w:rsidRPr="007F0050">
        <w:t xml:space="preserve">We will collect information about the </w:t>
      </w:r>
      <w:r w:rsidR="00992D03" w:rsidRPr="007F0050">
        <w:t>participant</w:t>
      </w:r>
      <w:r w:rsidRPr="007F0050">
        <w:t>, including other medical problems they may have, the medicines they take, the treatment they receive and the results of tests they have.</w:t>
      </w:r>
    </w:p>
    <w:p w14:paraId="7FC791E9" w14:textId="36D177DA" w:rsidR="00075092" w:rsidRPr="007F0050" w:rsidRDefault="00852063">
      <w:pPr>
        <w:pStyle w:val="BodyText"/>
      </w:pPr>
      <w:r>
        <w:t>Participation is</w:t>
      </w:r>
      <w:r w:rsidR="003D7742" w:rsidRPr="007F0050">
        <w:t xml:space="preserve"> voluntary. The </w:t>
      </w:r>
      <w:r w:rsidR="00992D03" w:rsidRPr="007F0050">
        <w:t>participant</w:t>
      </w:r>
      <w:r w:rsidR="007622C5">
        <w:t>,</w:t>
      </w:r>
      <w:r w:rsidR="003D7742" w:rsidRPr="007F0050">
        <w:t xml:space="preserve"> or you as their </w:t>
      </w:r>
      <w:r w:rsidR="003E52DB">
        <w:t>proxy</w:t>
      </w:r>
      <w:r w:rsidR="003D7742" w:rsidRPr="007F0050">
        <w:t xml:space="preserve"> can </w:t>
      </w:r>
      <w:r w:rsidR="000C73B0" w:rsidRPr="007F0050">
        <w:t xml:space="preserve">withdraw </w:t>
      </w:r>
      <w:r w:rsidR="003D7742" w:rsidRPr="007F0050">
        <w:t>them from the study at any time, and don’t need to give a reason for this.</w:t>
      </w:r>
    </w:p>
    <w:p w14:paraId="26359D22" w14:textId="77777777" w:rsidR="00075092" w:rsidRPr="007F0050" w:rsidRDefault="003D7742">
      <w:pPr>
        <w:pStyle w:val="Heading2"/>
        <w:rPr>
          <w:rFonts w:asciiTheme="minorHAnsi" w:eastAsiaTheme="minorHAnsi" w:hAnsiTheme="minorHAnsi" w:cstheme="minorBidi"/>
          <w:bCs w:val="0"/>
          <w:color w:val="auto"/>
          <w:sz w:val="24"/>
          <w:szCs w:val="24"/>
        </w:rPr>
      </w:pPr>
      <w:bookmarkStart w:id="3" w:name="what-will-happen-to-my-information"/>
      <w:r w:rsidRPr="007F0050">
        <w:rPr>
          <w:rFonts w:asciiTheme="minorHAnsi" w:eastAsiaTheme="minorHAnsi" w:hAnsiTheme="minorHAnsi" w:cstheme="minorBidi"/>
          <w:bCs w:val="0"/>
          <w:color w:val="auto"/>
          <w:sz w:val="24"/>
          <w:szCs w:val="24"/>
        </w:rPr>
        <w:lastRenderedPageBreak/>
        <w:t xml:space="preserve">What will happen to </w:t>
      </w:r>
      <w:r w:rsidR="001D5E60" w:rsidRPr="007F0050">
        <w:rPr>
          <w:rFonts w:asciiTheme="minorHAnsi" w:eastAsiaTheme="minorHAnsi" w:hAnsiTheme="minorHAnsi" w:cstheme="minorBidi"/>
          <w:bCs w:val="0"/>
          <w:color w:val="auto"/>
          <w:sz w:val="24"/>
          <w:szCs w:val="24"/>
        </w:rPr>
        <w:t xml:space="preserve">their </w:t>
      </w:r>
      <w:r w:rsidRPr="007F0050">
        <w:rPr>
          <w:rFonts w:asciiTheme="minorHAnsi" w:eastAsiaTheme="minorHAnsi" w:hAnsiTheme="minorHAnsi" w:cstheme="minorBidi"/>
          <w:bCs w:val="0"/>
          <w:color w:val="auto"/>
          <w:sz w:val="24"/>
          <w:szCs w:val="24"/>
        </w:rPr>
        <w:t>information?</w:t>
      </w:r>
      <w:bookmarkEnd w:id="3"/>
    </w:p>
    <w:p w14:paraId="71D9D86C" w14:textId="45AB876F" w:rsidR="00075092" w:rsidRPr="007F0050" w:rsidRDefault="003D7742">
      <w:pPr>
        <w:pStyle w:val="FirstParagraph"/>
      </w:pPr>
      <w:r w:rsidRPr="007F0050">
        <w:t xml:space="preserve">All information about the </w:t>
      </w:r>
      <w:r w:rsidR="00992D03" w:rsidRPr="007F0050">
        <w:t>participant</w:t>
      </w:r>
      <w:r w:rsidRPr="007F0050">
        <w:t xml:space="preserve"> will remain confidential. Their name and other personal details will not appear in any report, but we will share the results of analyses widely. </w:t>
      </w:r>
      <w:r w:rsidR="003F7660" w:rsidRPr="007F0050">
        <w:rPr>
          <w:rFonts w:ascii="Cambria" w:hAnsi="Cambria" w:cs="Arial"/>
          <w:lang w:eastAsia="en-GB"/>
        </w:rPr>
        <w:t>We will record the</w:t>
      </w:r>
      <w:r w:rsidR="004F712C" w:rsidRPr="007F0050">
        <w:rPr>
          <w:rFonts w:ascii="Cambria" w:hAnsi="Cambria" w:cs="Arial"/>
          <w:lang w:eastAsia="en-GB"/>
        </w:rPr>
        <w:t>ir</w:t>
      </w:r>
      <w:r w:rsidR="003F7660" w:rsidRPr="007F0050">
        <w:rPr>
          <w:rFonts w:ascii="Cambria" w:hAnsi="Cambria" w:cs="Arial"/>
          <w:lang w:eastAsia="en-GB"/>
        </w:rPr>
        <w:t xml:space="preserve"> </w:t>
      </w:r>
      <w:r w:rsidR="009A7669">
        <w:rPr>
          <w:rFonts w:ascii="Cambria" w:hAnsi="Cambria" w:cs="Arial"/>
          <w:lang w:eastAsia="en-GB"/>
        </w:rPr>
        <w:t>CHI</w:t>
      </w:r>
      <w:r w:rsidR="003F7660" w:rsidRPr="007F0050">
        <w:rPr>
          <w:rFonts w:ascii="Cambria" w:hAnsi="Cambria" w:cs="Arial"/>
          <w:lang w:eastAsia="en-GB"/>
        </w:rPr>
        <w:t xml:space="preserve"> number</w:t>
      </w:r>
      <w:r w:rsidR="004F712C" w:rsidRPr="007F0050">
        <w:rPr>
          <w:rFonts w:ascii="Cambria" w:hAnsi="Cambria" w:cs="Arial"/>
          <w:lang w:eastAsia="en-GB"/>
        </w:rPr>
        <w:t>, date of birth and postcode</w:t>
      </w:r>
      <w:r w:rsidR="003F7660" w:rsidRPr="007F0050">
        <w:rPr>
          <w:rFonts w:ascii="Cambria" w:hAnsi="Cambria" w:cs="Arial"/>
          <w:lang w:eastAsia="en-GB"/>
        </w:rPr>
        <w:t xml:space="preserve"> (to anonymously link study results to information in electronic medical records) and telephone number (to arrange follow-up samples). </w:t>
      </w:r>
      <w:r w:rsidR="00616DDA" w:rsidRPr="007F0050">
        <w:t xml:space="preserve">With permission, we will contact the participant by letter, phone call or text message. </w:t>
      </w:r>
      <w:r w:rsidRPr="007F0050">
        <w:t xml:space="preserve">The work we do with </w:t>
      </w:r>
      <w:r w:rsidR="003E52DB">
        <w:t>their information</w:t>
      </w:r>
      <w:r w:rsidRPr="007F0050">
        <w:t xml:space="preserve"> is ‘a task in the public interest’. The way their </w:t>
      </w:r>
      <w:r w:rsidR="003E52DB">
        <w:t>information</w:t>
      </w:r>
      <w:r w:rsidR="003E52DB" w:rsidRPr="007F0050">
        <w:t xml:space="preserve"> </w:t>
      </w:r>
      <w:r w:rsidRPr="007F0050">
        <w:t xml:space="preserve">is used is carefully regulated by UK </w:t>
      </w:r>
      <w:r w:rsidRPr="00CB511D">
        <w:t xml:space="preserve">law. We will keep the minimum personally identifiable information about the participant indefinitely for safety reasons and because it </w:t>
      </w:r>
      <w:r w:rsidR="002941EB" w:rsidRPr="00CB511D">
        <w:t xml:space="preserve">is </w:t>
      </w:r>
      <w:r w:rsidRPr="00CB511D">
        <w:t>a valuable record of this outbreak event.</w:t>
      </w:r>
      <w:r w:rsidR="008005B3" w:rsidRPr="00CB511D">
        <w:t xml:space="preserve"> There may be need to refer to </w:t>
      </w:r>
      <w:r w:rsidR="00F569B3">
        <w:t>their</w:t>
      </w:r>
      <w:r w:rsidR="00F569B3" w:rsidRPr="00CB511D">
        <w:t xml:space="preserve"> </w:t>
      </w:r>
      <w:r w:rsidR="00F569B3">
        <w:t xml:space="preserve">information </w:t>
      </w:r>
      <w:r w:rsidR="008005B3" w:rsidRPr="00CB511D">
        <w:t>for related very long-term follow up studies.</w:t>
      </w:r>
      <w:r w:rsidRPr="00CB511D">
        <w:t>  For m</w:t>
      </w:r>
      <w:r w:rsidRPr="007F0050">
        <w:t>ore information on how we process and protect data, please see the full information sheet</w:t>
      </w:r>
      <w:r w:rsidR="004F712C" w:rsidRPr="007F0050">
        <w:t xml:space="preserve"> or visit </w:t>
      </w:r>
      <w:hyperlink r:id="rId8" w:history="1">
        <w:r w:rsidR="00744F81" w:rsidRPr="007F0050">
          <w:rPr>
            <w:rStyle w:val="Hyperlink"/>
            <w:u w:val="single"/>
          </w:rPr>
          <w:t>www.isaric4c.net/privacy</w:t>
        </w:r>
      </w:hyperlink>
      <w:r w:rsidR="00744F81" w:rsidRPr="007F0050">
        <w:t>.</w:t>
      </w:r>
    </w:p>
    <w:p w14:paraId="37019145" w14:textId="77777777" w:rsidR="00075092" w:rsidRPr="007F0050" w:rsidRDefault="003D7742">
      <w:pPr>
        <w:pStyle w:val="Heading2"/>
        <w:rPr>
          <w:rFonts w:asciiTheme="minorHAnsi" w:eastAsiaTheme="minorHAnsi" w:hAnsiTheme="minorHAnsi" w:cstheme="minorBidi"/>
          <w:bCs w:val="0"/>
          <w:color w:val="auto"/>
          <w:sz w:val="24"/>
          <w:szCs w:val="24"/>
        </w:rPr>
      </w:pPr>
      <w:bookmarkStart w:id="4" w:name="X46c0cd7fecbf4e6cb8ef4881cf436625f136c75"/>
      <w:r w:rsidRPr="007F0050">
        <w:rPr>
          <w:rFonts w:asciiTheme="minorHAnsi" w:eastAsiaTheme="minorHAnsi" w:hAnsiTheme="minorHAnsi" w:cstheme="minorBidi"/>
          <w:bCs w:val="0"/>
          <w:color w:val="auto"/>
          <w:sz w:val="24"/>
          <w:szCs w:val="24"/>
        </w:rPr>
        <w:t>What are the benefits to taking part in this study?</w:t>
      </w:r>
      <w:bookmarkEnd w:id="4"/>
    </w:p>
    <w:p w14:paraId="522ED92F" w14:textId="77777777" w:rsidR="00075092" w:rsidRPr="007F0050" w:rsidRDefault="003D7742">
      <w:pPr>
        <w:pStyle w:val="FirstParagraph"/>
      </w:pPr>
      <w:r w:rsidRPr="007F0050">
        <w:t>There is no direct benefit to participants, but the research may help others.</w:t>
      </w:r>
    </w:p>
    <w:p w14:paraId="634AD0EE" w14:textId="77777777" w:rsidR="00075092" w:rsidRPr="007F0050" w:rsidRDefault="003D7742">
      <w:pPr>
        <w:pStyle w:val="Heading2"/>
      </w:pPr>
      <w:bookmarkStart w:id="5" w:name="X6029b733b611e2011c9fac4b9c0db34a79d07d1"/>
      <w:r w:rsidRPr="007F0050">
        <w:rPr>
          <w:rFonts w:asciiTheme="minorHAnsi" w:eastAsiaTheme="minorHAnsi" w:hAnsiTheme="minorHAnsi" w:cstheme="minorBidi"/>
          <w:bCs w:val="0"/>
          <w:color w:val="auto"/>
          <w:sz w:val="24"/>
          <w:szCs w:val="24"/>
        </w:rPr>
        <w:t xml:space="preserve">Can I request that </w:t>
      </w:r>
      <w:r w:rsidR="001D5E60" w:rsidRPr="007F0050">
        <w:rPr>
          <w:rFonts w:asciiTheme="minorHAnsi" w:eastAsiaTheme="minorHAnsi" w:hAnsiTheme="minorHAnsi" w:cstheme="minorBidi"/>
          <w:bCs w:val="0"/>
          <w:color w:val="auto"/>
          <w:sz w:val="24"/>
          <w:szCs w:val="24"/>
        </w:rPr>
        <w:t>they</w:t>
      </w:r>
      <w:r w:rsidRPr="007F0050">
        <w:rPr>
          <w:rFonts w:asciiTheme="minorHAnsi" w:eastAsiaTheme="minorHAnsi" w:hAnsiTheme="minorHAnsi" w:cstheme="minorBidi"/>
          <w:bCs w:val="0"/>
          <w:color w:val="auto"/>
          <w:sz w:val="24"/>
          <w:szCs w:val="24"/>
        </w:rPr>
        <w:t xml:space="preserve"> be withdrawn from the study?</w:t>
      </w:r>
      <w:bookmarkEnd w:id="5"/>
    </w:p>
    <w:p w14:paraId="483E2D8D" w14:textId="1BC25AA3" w:rsidR="00075092" w:rsidRPr="007F0050" w:rsidRDefault="0083437A">
      <w:pPr>
        <w:pStyle w:val="FirstParagraph"/>
      </w:pPr>
      <w:r w:rsidRPr="007F0050">
        <w:t xml:space="preserve">The </w:t>
      </w:r>
      <w:r w:rsidR="00992D03" w:rsidRPr="007F0050">
        <w:t>participant</w:t>
      </w:r>
      <w:r w:rsidRPr="007F0050">
        <w:t xml:space="preserve"> or you as their </w:t>
      </w:r>
      <w:r w:rsidR="003E52DB">
        <w:t>proxy</w:t>
      </w:r>
      <w:r w:rsidRPr="007F0050">
        <w:t xml:space="preserve"> can </w:t>
      </w:r>
      <w:r w:rsidR="003D7742" w:rsidRPr="007F0050">
        <w:t xml:space="preserve">withdraw </w:t>
      </w:r>
      <w:r w:rsidRPr="007F0050">
        <w:t xml:space="preserve">from the study at </w:t>
      </w:r>
      <w:r w:rsidR="003D7742" w:rsidRPr="007F0050">
        <w:t xml:space="preserve">any time without giving a reason and without affecting their care. </w:t>
      </w:r>
      <w:r w:rsidR="00C30B17">
        <w:t>The participant’s personal identifiers and a</w:t>
      </w:r>
      <w:r w:rsidR="003D7742" w:rsidRPr="007F0050">
        <w:t xml:space="preserve">ny </w:t>
      </w:r>
      <w:r w:rsidR="00C30B17">
        <w:t>data</w:t>
      </w:r>
      <w:r w:rsidR="00C30B17" w:rsidRPr="007F0050">
        <w:t xml:space="preserve"> </w:t>
      </w:r>
      <w:r w:rsidR="003D7742" w:rsidRPr="007F0050">
        <w:t>that have not already been analysed can be destroyed, if you request this.</w:t>
      </w:r>
    </w:p>
    <w:p w14:paraId="14665411" w14:textId="77777777" w:rsidR="00075092" w:rsidRPr="007F0050" w:rsidRDefault="003D7742">
      <w:pPr>
        <w:pStyle w:val="Heading2"/>
        <w:rPr>
          <w:rFonts w:asciiTheme="minorHAnsi" w:eastAsiaTheme="minorHAnsi" w:hAnsiTheme="minorHAnsi" w:cstheme="minorBidi"/>
          <w:bCs w:val="0"/>
          <w:color w:val="auto"/>
          <w:sz w:val="24"/>
          <w:szCs w:val="24"/>
        </w:rPr>
      </w:pPr>
      <w:bookmarkStart w:id="6" w:name="Xf2fa99cae16c8e3cec6aecda441ff412bae4da8"/>
      <w:r w:rsidRPr="007F0050">
        <w:rPr>
          <w:rFonts w:asciiTheme="minorHAnsi" w:eastAsiaTheme="minorHAnsi" w:hAnsiTheme="minorHAnsi" w:cstheme="minorBidi"/>
          <w:bCs w:val="0"/>
          <w:color w:val="auto"/>
          <w:sz w:val="24"/>
          <w:szCs w:val="24"/>
        </w:rPr>
        <w:t>Will the</w:t>
      </w:r>
      <w:r w:rsidR="001D5E60" w:rsidRPr="007F0050">
        <w:rPr>
          <w:rFonts w:asciiTheme="minorHAnsi" w:eastAsiaTheme="minorHAnsi" w:hAnsiTheme="minorHAnsi" w:cstheme="minorBidi"/>
          <w:bCs w:val="0"/>
          <w:color w:val="auto"/>
          <w:sz w:val="24"/>
          <w:szCs w:val="24"/>
        </w:rPr>
        <w:t>ir</w:t>
      </w:r>
      <w:r w:rsidRPr="007F0050">
        <w:rPr>
          <w:rFonts w:asciiTheme="minorHAnsi" w:eastAsiaTheme="minorHAnsi" w:hAnsiTheme="minorHAnsi" w:cstheme="minorBidi"/>
          <w:bCs w:val="0"/>
          <w:color w:val="auto"/>
          <w:sz w:val="24"/>
          <w:szCs w:val="24"/>
        </w:rPr>
        <w:t xml:space="preserve"> samples be used for future research? </w:t>
      </w:r>
      <w:bookmarkEnd w:id="6"/>
    </w:p>
    <w:p w14:paraId="34B3BB7C" w14:textId="019A8669" w:rsidR="00075092" w:rsidRPr="007F0050" w:rsidRDefault="003D7742">
      <w:pPr>
        <w:pStyle w:val="FirstParagraph"/>
      </w:pPr>
      <w:r w:rsidRPr="007F0050">
        <w:t xml:space="preserve">We would like to keep the </w:t>
      </w:r>
      <w:r w:rsidR="00992D03" w:rsidRPr="007F0050">
        <w:t>participant</w:t>
      </w:r>
      <w:r w:rsidRPr="007F0050">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6E2C5D6F" w14:textId="77777777" w:rsidR="00075092" w:rsidRPr="007F0050" w:rsidRDefault="003D7742">
      <w:pPr>
        <w:pStyle w:val="Heading2"/>
        <w:rPr>
          <w:rFonts w:asciiTheme="minorHAnsi" w:eastAsiaTheme="minorHAnsi" w:hAnsiTheme="minorHAnsi" w:cstheme="minorBidi"/>
          <w:bCs w:val="0"/>
          <w:color w:val="auto"/>
          <w:sz w:val="24"/>
          <w:szCs w:val="24"/>
        </w:rPr>
      </w:pPr>
      <w:bookmarkStart w:id="7" w:name="where-can-i-find-more-information"/>
      <w:r w:rsidRPr="007F0050">
        <w:rPr>
          <w:rFonts w:asciiTheme="minorHAnsi" w:eastAsiaTheme="minorHAnsi" w:hAnsiTheme="minorHAnsi" w:cstheme="minorBidi"/>
          <w:bCs w:val="0"/>
          <w:color w:val="auto"/>
          <w:sz w:val="24"/>
          <w:szCs w:val="24"/>
        </w:rPr>
        <w:t>Where can I find more information?</w:t>
      </w:r>
      <w:bookmarkEnd w:id="7"/>
    </w:p>
    <w:p w14:paraId="37095FEA" w14:textId="7B48D00E" w:rsidR="00075092" w:rsidRPr="007F0050" w:rsidRDefault="003D7742">
      <w:pPr>
        <w:pStyle w:val="FirstParagraph"/>
      </w:pPr>
      <w:r w:rsidRPr="007F0050">
        <w:t xml:space="preserve">If you would like more information about the study, you can contact the Local Investigator at the </w:t>
      </w:r>
      <w:r w:rsidR="00992D03" w:rsidRPr="007F0050">
        <w:t>participant</w:t>
      </w:r>
      <w:r w:rsidRPr="007F0050">
        <w:t xml:space="preserve">’s hospital </w:t>
      </w:r>
      <w:r w:rsidRPr="007F0050">
        <w:rPr>
          <w:b/>
          <w:color w:val="FF0000"/>
        </w:rPr>
        <w:t>[***</w:t>
      </w:r>
      <w:proofErr w:type="spellStart"/>
      <w:r w:rsidRPr="007F0050">
        <w:rPr>
          <w:b/>
          <w:color w:val="FF0000"/>
        </w:rPr>
        <w:t>local_investigator_name</w:t>
      </w:r>
      <w:proofErr w:type="spellEnd"/>
      <w:r w:rsidRPr="007F0050">
        <w:rPr>
          <w:b/>
          <w:color w:val="FF0000"/>
        </w:rPr>
        <w:t>***]</w:t>
      </w:r>
      <w:r w:rsidRPr="007F0050">
        <w:t xml:space="preserve"> or telephone the Local Research office on </w:t>
      </w:r>
      <w:r w:rsidRPr="007F0050">
        <w:rPr>
          <w:b/>
          <w:color w:val="FF0000"/>
        </w:rPr>
        <w:t>[***</w:t>
      </w:r>
      <w:proofErr w:type="spellStart"/>
      <w:r w:rsidRPr="007F0050">
        <w:rPr>
          <w:b/>
          <w:color w:val="FF0000"/>
        </w:rPr>
        <w:t>local_research_office_phone_number</w:t>
      </w:r>
      <w:proofErr w:type="spellEnd"/>
      <w:r w:rsidRPr="007F0050">
        <w:rPr>
          <w:b/>
          <w:color w:val="FF0000"/>
        </w:rPr>
        <w:t>***]</w:t>
      </w:r>
      <w:r w:rsidRPr="007F0050">
        <w:rPr>
          <w:b/>
        </w:rPr>
        <w:t>.</w:t>
      </w:r>
    </w:p>
    <w:p w14:paraId="7DB15FC2" w14:textId="77777777" w:rsidR="00075092" w:rsidRPr="007F0050" w:rsidRDefault="003D7742">
      <w:pPr>
        <w:pStyle w:val="BodyText"/>
      </w:pPr>
      <w:r w:rsidRPr="007F0050">
        <w:t xml:space="preserve">If you would like to know about the progress of the study or if the results of the study, you can visit our website for participants at </w:t>
      </w:r>
      <w:hyperlink r:id="rId9">
        <w:r w:rsidRPr="007F0050">
          <w:rPr>
            <w:rStyle w:val="Hyperlink"/>
          </w:rPr>
          <w:t>http://isaric.net/ccp/uk/info/</w:t>
        </w:r>
      </w:hyperlink>
    </w:p>
    <w:p w14:paraId="18B387D2" w14:textId="6C45CF3F" w:rsidR="00075092" w:rsidRPr="007F0050" w:rsidRDefault="003D7742">
      <w:pPr>
        <w:pStyle w:val="BodyText"/>
      </w:pPr>
      <w:r w:rsidRPr="007F0050">
        <w:t xml:space="preserve">There may be opportunities for the </w:t>
      </w:r>
      <w:r w:rsidR="00992D03" w:rsidRPr="007F0050">
        <w:t>participant</w:t>
      </w:r>
      <w:r w:rsidRPr="007F0050">
        <w:t xml:space="preserve"> to attend events relating to the study or to join a panel of research participants who can make further contributions to this research and future research studies. We will post information about any such events on the participants’ website.</w:t>
      </w:r>
    </w:p>
    <w:p w14:paraId="3A6E3DF5" w14:textId="77777777" w:rsidR="00075092" w:rsidRPr="007F0050" w:rsidRDefault="003D7742">
      <w:pPr>
        <w:pStyle w:val="Heading2"/>
        <w:rPr>
          <w:rFonts w:asciiTheme="minorHAnsi" w:eastAsiaTheme="minorHAnsi" w:hAnsiTheme="minorHAnsi" w:cstheme="minorBidi"/>
          <w:bCs w:val="0"/>
          <w:color w:val="auto"/>
          <w:sz w:val="24"/>
          <w:szCs w:val="24"/>
        </w:rPr>
      </w:pPr>
      <w:bookmarkStart w:id="8" w:name="X0c74af1edd55229ed3246be75868f3a6bf71000"/>
      <w:r w:rsidRPr="007F0050">
        <w:rPr>
          <w:rFonts w:asciiTheme="minorHAnsi" w:eastAsiaTheme="minorHAnsi" w:hAnsiTheme="minorHAnsi" w:cstheme="minorBidi"/>
          <w:bCs w:val="0"/>
          <w:color w:val="auto"/>
          <w:sz w:val="24"/>
          <w:szCs w:val="24"/>
        </w:rPr>
        <w:lastRenderedPageBreak/>
        <w:t>Who is legally responsible for this study?</w:t>
      </w:r>
      <w:bookmarkEnd w:id="8"/>
    </w:p>
    <w:p w14:paraId="324BC276" w14:textId="200E521A" w:rsidR="00075092" w:rsidRPr="007F0050" w:rsidRDefault="003D7742">
      <w:pPr>
        <w:pStyle w:val="FirstParagraph"/>
        <w:rPr>
          <w:b/>
        </w:rPr>
      </w:pPr>
      <w:r w:rsidRPr="007F0050">
        <w:t xml:space="preserve">All UK research needs a ‘Research Sponsor’, which in this case is the University of Oxford. The University of Oxford, as Sponsor, has appropriate insurance in place in the unlikely event that the </w:t>
      </w:r>
      <w:r w:rsidR="00992D03" w:rsidRPr="007F0050">
        <w:t>participant</w:t>
      </w:r>
      <w:r w:rsidRPr="007F0050">
        <w:t xml:space="preserve">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7F0050">
        <w:rPr>
          <w:b/>
        </w:rPr>
        <w:t>Oxford C NHS Research Ethics Committee –</w:t>
      </w:r>
      <w:r w:rsidR="00CC7CFC" w:rsidRPr="007F0050">
        <w:rPr>
          <w:b/>
        </w:rPr>
        <w:t xml:space="preserve"> </w:t>
      </w:r>
      <w:r w:rsidRPr="007F0050">
        <w:rPr>
          <w:b/>
        </w:rPr>
        <w:t>reference number: 13/SC/0149</w:t>
      </w:r>
      <w:r w:rsidR="009A7669">
        <w:rPr>
          <w:b/>
        </w:rPr>
        <w:t xml:space="preserve"> </w:t>
      </w:r>
      <w:r w:rsidR="009A7669" w:rsidRPr="00C741D7">
        <w:rPr>
          <w:bCs/>
        </w:rPr>
        <w:t>and</w:t>
      </w:r>
      <w:r w:rsidR="009A7669">
        <w:rPr>
          <w:b/>
        </w:rPr>
        <w:t xml:space="preserve"> </w:t>
      </w:r>
      <w:r w:rsidR="009A7669" w:rsidRPr="00BE38DE">
        <w:rPr>
          <w:b/>
        </w:rPr>
        <w:t>Scotland A Research Ethics Committee (Ref 20/SS/0028)</w:t>
      </w:r>
      <w:r w:rsidR="00CC7CFC" w:rsidRPr="007F0050">
        <w:rPr>
          <w:b/>
        </w:rPr>
        <w:t>.</w:t>
      </w:r>
    </w:p>
    <w:p w14:paraId="1F6FF645" w14:textId="77777777" w:rsidR="00075092" w:rsidRPr="007F0050" w:rsidRDefault="003D7742" w:rsidP="00CC7CFC">
      <w:pPr>
        <w:pStyle w:val="BodyText"/>
        <w:rPr>
          <w:b/>
        </w:rPr>
      </w:pPr>
      <w:bookmarkStart w:id="9" w:name="Xab32780aed8dff11209bf1990d99c7a0e12229c"/>
      <w:r w:rsidRPr="007F0050">
        <w:rPr>
          <w:b/>
        </w:rPr>
        <w:t>Who do I complain to if I am unhappy about any part of this research study?</w:t>
      </w:r>
      <w:bookmarkEnd w:id="9"/>
    </w:p>
    <w:p w14:paraId="254780E5" w14:textId="50CC6DA2" w:rsidR="00075092" w:rsidRPr="007F0050" w:rsidRDefault="003D7742">
      <w:pPr>
        <w:pStyle w:val="FirstParagraph"/>
      </w:pPr>
      <w:r w:rsidRPr="007F0050">
        <w:t xml:space="preserve">If you wish to complain about the way in which you or the </w:t>
      </w:r>
      <w:r w:rsidR="00992D03" w:rsidRPr="007F0050">
        <w:t>participant</w:t>
      </w:r>
      <w:r w:rsidRPr="007F0050">
        <w:t xml:space="preserve"> have been approached, treated, or how information is handled for this study, you should contact </w:t>
      </w:r>
      <w:r w:rsidRPr="007F0050">
        <w:rPr>
          <w:b/>
          <w:color w:val="FF0000"/>
        </w:rPr>
        <w:t>[***</w:t>
      </w:r>
      <w:proofErr w:type="spellStart"/>
      <w:r w:rsidRPr="007F0050">
        <w:rPr>
          <w:b/>
          <w:color w:val="FF0000"/>
        </w:rPr>
        <w:t>local_investigator_name</w:t>
      </w:r>
      <w:proofErr w:type="spellEnd"/>
      <w:r w:rsidRPr="007F0050">
        <w:rPr>
          <w:b/>
          <w:color w:val="FF0000"/>
        </w:rPr>
        <w:t>***] [***</w:t>
      </w:r>
      <w:proofErr w:type="spellStart"/>
      <w:r w:rsidRPr="007F0050">
        <w:rPr>
          <w:b/>
          <w:color w:val="FF0000"/>
        </w:rPr>
        <w:t>local_contact_details</w:t>
      </w:r>
      <w:proofErr w:type="spellEnd"/>
      <w:r w:rsidRPr="007F0050">
        <w:rPr>
          <w:b/>
          <w:color w:val="FF0000"/>
        </w:rPr>
        <w:t>***]</w:t>
      </w:r>
      <w:r w:rsidRPr="007F0050">
        <w:t xml:space="preserve"> or you may contact the University of Oxford Clinical Trials and Research Governance (CTRG) office on 01865 616480, or the head of CTRG, email </w:t>
      </w:r>
      <w:hyperlink r:id="rId10">
        <w:r w:rsidRPr="007F0050">
          <w:rPr>
            <w:rStyle w:val="Hyperlink"/>
          </w:rPr>
          <w:t>ctrg@admin.ox.ac.uk</w:t>
        </w:r>
      </w:hyperlink>
      <w:r w:rsidRPr="007F0050">
        <w:t>.</w:t>
      </w:r>
    </w:p>
    <w:p w14:paraId="3C263D19" w14:textId="77777777" w:rsidR="009A7669" w:rsidRPr="000F56DB" w:rsidRDefault="009A7669" w:rsidP="009A7669">
      <w:pPr>
        <w:spacing w:beforeLines="180" w:before="432" w:afterLines="180" w:after="432"/>
        <w:contextualSpacing/>
        <w:rPr>
          <w:rFonts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092DAF7B" w14:textId="77777777" w:rsidR="0095410C" w:rsidRPr="007F0050" w:rsidRDefault="0095410C">
      <w:pPr>
        <w:rPr>
          <w:b/>
        </w:rPr>
      </w:pPr>
      <w:r w:rsidRPr="007F0050">
        <w:rPr>
          <w:b/>
        </w:rPr>
        <w:br w:type="page"/>
      </w:r>
    </w:p>
    <w:p w14:paraId="38B1B037" w14:textId="77777777" w:rsidR="0095410C" w:rsidRPr="007F0050" w:rsidRDefault="0095410C" w:rsidP="0095410C">
      <w:pPr>
        <w:pStyle w:val="BodyText"/>
        <w:jc w:val="right"/>
        <w:rPr>
          <w:b/>
        </w:rPr>
      </w:pPr>
      <w:r w:rsidRPr="007F0050">
        <w:rPr>
          <w:b/>
        </w:rPr>
        <w:lastRenderedPageBreak/>
        <w:t>PARTICIPANT ID: ___ ___ ___ ___ ___      ___ ___ ___ ___</w:t>
      </w:r>
    </w:p>
    <w:p w14:paraId="7D5884F5" w14:textId="77777777" w:rsidR="004E3C69" w:rsidRDefault="004E3C69">
      <w:pPr>
        <w:pStyle w:val="BodyText"/>
        <w:rPr>
          <w:b/>
        </w:rPr>
      </w:pPr>
      <w:r w:rsidRPr="004649C0">
        <w:rPr>
          <w:b/>
        </w:rPr>
        <w:t xml:space="preserve">ISARIC/WHO Clinical Characterisation Protocol UK </w:t>
      </w:r>
    </w:p>
    <w:p w14:paraId="13C2001B" w14:textId="67652750" w:rsidR="00075092" w:rsidRPr="007F0050" w:rsidRDefault="00F569B3">
      <w:pPr>
        <w:pStyle w:val="BodyText"/>
      </w:pPr>
      <w:r>
        <w:rPr>
          <w:b/>
        </w:rPr>
        <w:t>CONSENT</w:t>
      </w:r>
      <w:r w:rsidRPr="007F0050">
        <w:rPr>
          <w:b/>
        </w:rPr>
        <w:t xml:space="preserve"> FORM</w:t>
      </w:r>
      <w:r>
        <w:rPr>
          <w:b/>
        </w:rPr>
        <w:t xml:space="preserve"> F</w:t>
      </w:r>
      <w:r>
        <w:rPr>
          <w:b/>
          <w:lang w:eastAsia="en-GB"/>
        </w:rPr>
        <w:t xml:space="preserve">OR IN-PERSON USE BY THE PROXY OF AN ADULT WITH INCAPACITY (THEIR </w:t>
      </w:r>
      <w:r w:rsidRPr="00512777">
        <w:rPr>
          <w:b/>
          <w:lang w:eastAsia="en-GB"/>
        </w:rPr>
        <w:t>GUARDIAN, WELFARE ATTORNEY OR CLOSEST FAMILY MEMBER</w:t>
      </w:r>
      <w:r>
        <w:rPr>
          <w:b/>
          <w:lang w:eastAsia="en-GB"/>
        </w:rPr>
        <w:t>) IN SCOTLAND</w:t>
      </w:r>
      <w:r>
        <w:rPr>
          <w:b/>
        </w:rPr>
        <w:t xml:space="preserve"> </w:t>
      </w:r>
      <w:r w:rsidR="009533E6">
        <w:rPr>
          <w:b/>
        </w:rPr>
        <w:t>– DATA</w:t>
      </w:r>
      <w:r>
        <w:rPr>
          <w:b/>
        </w:rPr>
        <w:t xml:space="preserve"> ONLY</w:t>
      </w:r>
      <w:r w:rsidR="009533E6">
        <w:rPr>
          <w:b/>
        </w:rPr>
        <w:t xml:space="preserve"> </w:t>
      </w:r>
    </w:p>
    <w:p w14:paraId="2A4C2005" w14:textId="6D4B44A0" w:rsidR="00075092" w:rsidRPr="009533E6" w:rsidRDefault="009A7669">
      <w:pPr>
        <w:pStyle w:val="BodyText"/>
      </w:pPr>
      <w:r>
        <w:t>30</w:t>
      </w:r>
      <w:r w:rsidRPr="00F569B3">
        <w:rPr>
          <w:vertAlign w:val="superscript"/>
        </w:rPr>
        <w:t>th</w:t>
      </w:r>
      <w:r>
        <w:t xml:space="preserve"> </w:t>
      </w:r>
      <w:r w:rsidR="004E3C69">
        <w:t>August</w:t>
      </w:r>
      <w:r w:rsidR="004E3C69" w:rsidRPr="00F11F23">
        <w:t xml:space="preserve"> </w:t>
      </w:r>
      <w:r w:rsidR="004E3C69" w:rsidRPr="00F11F23">
        <w:rPr>
          <w:color w:val="000000"/>
        </w:rPr>
        <w:t>2022. Version 10</w:t>
      </w:r>
      <w:r w:rsidR="004E3C69">
        <w:rPr>
          <w:color w:val="000000"/>
        </w:rPr>
        <w:t>.</w:t>
      </w:r>
      <w:r>
        <w:rPr>
          <w:color w:val="000000"/>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7F0050" w14:paraId="3B6B8823" w14:textId="77777777" w:rsidTr="00CE3D56">
        <w:tc>
          <w:tcPr>
            <w:tcW w:w="0" w:type="auto"/>
            <w:gridSpan w:val="2"/>
            <w:vAlign w:val="bottom"/>
          </w:tcPr>
          <w:p w14:paraId="45752DD1" w14:textId="77777777" w:rsidR="00CE3D56" w:rsidRPr="007F0050" w:rsidRDefault="00CE3D56">
            <w:r w:rsidRPr="007F0050">
              <w:rPr>
                <w:b/>
                <w:i/>
              </w:rPr>
              <w:t>PLEASE MARK YOUR INITIALS AGAINST EACH STATEMENT TO WHICH YOU AGREE:</w:t>
            </w:r>
          </w:p>
        </w:tc>
      </w:tr>
      <w:tr w:rsidR="00C427D1" w:rsidRPr="007F0050" w14:paraId="30F60C8E" w14:textId="77777777" w:rsidTr="00CE3D56">
        <w:tc>
          <w:tcPr>
            <w:tcW w:w="4497" w:type="pct"/>
          </w:tcPr>
          <w:p w14:paraId="27527F0F" w14:textId="08AD9E49" w:rsidR="00C427D1" w:rsidRPr="004E3C69" w:rsidRDefault="00C427D1" w:rsidP="004E3C69">
            <w:pPr>
              <w:pStyle w:val="BodyText"/>
            </w:pPr>
            <w:r w:rsidRPr="007F0050">
              <w:rPr>
                <w:color w:val="000000"/>
              </w:rPr>
              <w:t xml:space="preserve">I have read the summary information sheet dated </w:t>
            </w:r>
            <w:r w:rsidR="00F569B3">
              <w:t>30</w:t>
            </w:r>
            <w:r w:rsidR="00F569B3" w:rsidRPr="00F569B3">
              <w:rPr>
                <w:vertAlign w:val="superscript"/>
              </w:rPr>
              <w:t>th</w:t>
            </w:r>
            <w:r w:rsidR="00F569B3">
              <w:t xml:space="preserve"> </w:t>
            </w:r>
            <w:r w:rsidR="00E2403B">
              <w:t>August</w:t>
            </w:r>
            <w:r w:rsidR="00E2403B" w:rsidRPr="00F11F23">
              <w:t xml:space="preserve"> </w:t>
            </w:r>
            <w:r w:rsidR="00E2403B" w:rsidRPr="00F11F23">
              <w:rPr>
                <w:color w:val="000000"/>
              </w:rPr>
              <w:t xml:space="preserve">2022 </w:t>
            </w:r>
            <w:r w:rsidR="00A807FC">
              <w:rPr>
                <w:color w:val="000000"/>
              </w:rPr>
              <w:t>v</w:t>
            </w:r>
            <w:r w:rsidR="00E2403B" w:rsidRPr="00F11F23">
              <w:rPr>
                <w:color w:val="000000"/>
              </w:rPr>
              <w:t>ersion 10</w:t>
            </w:r>
            <w:r w:rsidR="00E2403B">
              <w:rPr>
                <w:color w:val="000000"/>
              </w:rPr>
              <w:t>.</w:t>
            </w:r>
            <w:r w:rsidR="00F569B3">
              <w:rPr>
                <w:color w:val="000000"/>
              </w:rPr>
              <w:t>2</w:t>
            </w:r>
            <w:r w:rsidR="00E2403B">
              <w:rPr>
                <w:color w:val="000000"/>
              </w:rPr>
              <w:t xml:space="preserve"> </w:t>
            </w:r>
            <w:r w:rsidR="009274A8">
              <w:rPr>
                <w:color w:val="000000"/>
              </w:rPr>
              <w:t xml:space="preserve">(above) </w:t>
            </w:r>
            <w:r w:rsidRPr="007F0050">
              <w:rPr>
                <w:color w:val="000000"/>
              </w:rPr>
              <w:t xml:space="preserve">or it has been read to me. I understand the information and have had the opportunity to ask questions about it. I am willing to act as </w:t>
            </w:r>
            <w:r w:rsidR="003E52DB">
              <w:rPr>
                <w:color w:val="000000"/>
              </w:rPr>
              <w:t>proxy</w:t>
            </w:r>
            <w:r w:rsidRPr="007F0050">
              <w:rPr>
                <w:color w:val="000000"/>
              </w:rPr>
              <w:t xml:space="preserve"> for the participant.</w:t>
            </w:r>
          </w:p>
        </w:tc>
        <w:tc>
          <w:tcPr>
            <w:tcW w:w="503" w:type="pct"/>
            <w:vMerge w:val="restart"/>
          </w:tcPr>
          <w:p w14:paraId="22E11BD9" w14:textId="77777777" w:rsidR="00C427D1" w:rsidRPr="007F0050" w:rsidRDefault="00C427D1"/>
        </w:tc>
      </w:tr>
      <w:tr w:rsidR="00C427D1" w:rsidRPr="007F0050" w14:paraId="5F7BF306" w14:textId="77777777" w:rsidTr="00CE3D56">
        <w:tc>
          <w:tcPr>
            <w:tcW w:w="4497" w:type="pct"/>
          </w:tcPr>
          <w:p w14:paraId="6A4C6A51" w14:textId="77777777" w:rsidR="00C427D1" w:rsidRPr="007F0050" w:rsidRDefault="00C427D1">
            <w:pPr>
              <w:pStyle w:val="Compact"/>
            </w:pPr>
            <w:r w:rsidRPr="007F0050">
              <w:t>I understand that the participant’s participation is voluntary and that the participant is free to withdraw from the study at any time, without giving any reason and without the participant’s medical care or rights being affected.</w:t>
            </w:r>
          </w:p>
          <w:p w14:paraId="10979140" w14:textId="77777777" w:rsidR="00C427D1" w:rsidRPr="007F0050" w:rsidRDefault="00C427D1">
            <w:pPr>
              <w:pStyle w:val="Compact"/>
            </w:pPr>
          </w:p>
        </w:tc>
        <w:tc>
          <w:tcPr>
            <w:tcW w:w="503" w:type="pct"/>
            <w:vMerge/>
          </w:tcPr>
          <w:p w14:paraId="21AC0657" w14:textId="77777777" w:rsidR="00C427D1" w:rsidRPr="007F0050" w:rsidRDefault="00C427D1"/>
        </w:tc>
      </w:tr>
      <w:tr w:rsidR="00C427D1" w:rsidRPr="007F0050" w14:paraId="13CDDAF5" w14:textId="77777777" w:rsidTr="00CE3D56">
        <w:tc>
          <w:tcPr>
            <w:tcW w:w="4497" w:type="pct"/>
          </w:tcPr>
          <w:p w14:paraId="31270898" w14:textId="30C4BC36" w:rsidR="00C427D1" w:rsidRPr="007F0050" w:rsidRDefault="00C427D1">
            <w:pPr>
              <w:pStyle w:val="Compact"/>
            </w:pPr>
            <w:r w:rsidRPr="007F0050">
              <w:t>I understand that data from the participant will be used in this study.</w:t>
            </w:r>
          </w:p>
          <w:p w14:paraId="418179C6" w14:textId="77777777" w:rsidR="00C427D1" w:rsidRPr="007F0050" w:rsidRDefault="00C427D1">
            <w:pPr>
              <w:pStyle w:val="Compact"/>
            </w:pPr>
          </w:p>
        </w:tc>
        <w:tc>
          <w:tcPr>
            <w:tcW w:w="503" w:type="pct"/>
            <w:vMerge/>
          </w:tcPr>
          <w:p w14:paraId="1F297082" w14:textId="77777777" w:rsidR="00C427D1" w:rsidRPr="007F0050" w:rsidRDefault="00C427D1"/>
        </w:tc>
      </w:tr>
      <w:tr w:rsidR="00C427D1" w:rsidRPr="007F0050" w14:paraId="65177B34" w14:textId="77777777" w:rsidTr="00CE3D56">
        <w:tc>
          <w:tcPr>
            <w:tcW w:w="4497" w:type="pct"/>
          </w:tcPr>
          <w:p w14:paraId="5B55B787" w14:textId="77777777" w:rsidR="00C427D1" w:rsidRPr="007F0050" w:rsidRDefault="00C427D1">
            <w:pPr>
              <w:pStyle w:val="Compact"/>
            </w:pPr>
            <w:r w:rsidRPr="007F0050">
              <w:t>I understand that medical records and data collected during the study could be examined by the Research Sponsor (the University of Oxford), by regulatory authorities, representatives of the NHS Trust(s) or public health agencies who oversee this research.</w:t>
            </w:r>
          </w:p>
          <w:p w14:paraId="026E9DAC" w14:textId="77777777" w:rsidR="00C427D1" w:rsidRPr="007F0050" w:rsidRDefault="00C427D1">
            <w:pPr>
              <w:pStyle w:val="Compact"/>
            </w:pPr>
          </w:p>
        </w:tc>
        <w:tc>
          <w:tcPr>
            <w:tcW w:w="503" w:type="pct"/>
            <w:vMerge/>
          </w:tcPr>
          <w:p w14:paraId="68A38AFA" w14:textId="77777777" w:rsidR="00C427D1" w:rsidRPr="007F0050" w:rsidRDefault="00C427D1"/>
        </w:tc>
      </w:tr>
      <w:tr w:rsidR="00C427D1" w:rsidRPr="007F0050" w14:paraId="79F57C60" w14:textId="77777777" w:rsidTr="00CE3D56">
        <w:tc>
          <w:tcPr>
            <w:tcW w:w="4497" w:type="pct"/>
          </w:tcPr>
          <w:p w14:paraId="7468489C" w14:textId="61EA993A" w:rsidR="00C427D1" w:rsidRPr="007F0050" w:rsidRDefault="00C427D1">
            <w:pPr>
              <w:pStyle w:val="Compact"/>
              <w:rPr>
                <w:b/>
              </w:rPr>
            </w:pPr>
            <w:r w:rsidRPr="007F0050">
              <w:t>I agree that a copy of this declaration form which will include my name, address and phone number, and the participant’s name, address and phone number will be sent to the central study team (where it will be kept in a secure location), to allow confirmation that my advice was given and for administration of the study.</w:t>
            </w:r>
          </w:p>
        </w:tc>
        <w:tc>
          <w:tcPr>
            <w:tcW w:w="503" w:type="pct"/>
            <w:vMerge/>
          </w:tcPr>
          <w:p w14:paraId="5FB6916A" w14:textId="77777777" w:rsidR="00C427D1" w:rsidRPr="007F0050" w:rsidRDefault="00C427D1"/>
        </w:tc>
      </w:tr>
      <w:tr w:rsidR="00C427D1" w:rsidRPr="007F0050" w14:paraId="015F0010" w14:textId="77777777" w:rsidTr="00CE3D56">
        <w:tc>
          <w:tcPr>
            <w:tcW w:w="4497" w:type="pct"/>
          </w:tcPr>
          <w:p w14:paraId="50DE5753" w14:textId="77777777" w:rsidR="00C427D1" w:rsidRPr="007F0050" w:rsidRDefault="00C427D1">
            <w:pPr>
              <w:pStyle w:val="Compact"/>
              <w:rPr>
                <w:b/>
              </w:rPr>
            </w:pPr>
            <w:r w:rsidRPr="007F0050">
              <w:rPr>
                <w:b/>
              </w:rPr>
              <w:t>It is my consideration that the participant would be happy to participate in this research study.</w:t>
            </w:r>
          </w:p>
          <w:p w14:paraId="7CC8F865" w14:textId="77777777" w:rsidR="00C427D1" w:rsidRPr="007F0050" w:rsidRDefault="00C427D1">
            <w:pPr>
              <w:pStyle w:val="Compact"/>
            </w:pPr>
          </w:p>
        </w:tc>
        <w:tc>
          <w:tcPr>
            <w:tcW w:w="503" w:type="pct"/>
            <w:vMerge/>
          </w:tcPr>
          <w:p w14:paraId="44EE3473" w14:textId="77777777" w:rsidR="00C427D1" w:rsidRPr="007F0050" w:rsidRDefault="00C427D1"/>
        </w:tc>
      </w:tr>
      <w:tr w:rsidR="00075092" w:rsidRPr="007F0050" w14:paraId="03CE408A" w14:textId="77777777" w:rsidTr="00CE3D56">
        <w:tc>
          <w:tcPr>
            <w:tcW w:w="4497" w:type="pct"/>
          </w:tcPr>
          <w:p w14:paraId="349228F3" w14:textId="16FC0E29" w:rsidR="00075092" w:rsidRPr="007F0050" w:rsidRDefault="003D7742">
            <w:r w:rsidRPr="007F0050">
              <w:t xml:space="preserve">I understand that the </w:t>
            </w:r>
            <w:r w:rsidR="001F2551" w:rsidRPr="007F0050">
              <w:t xml:space="preserve">participant’s </w:t>
            </w:r>
            <w:r w:rsidRPr="007F0050">
              <w:rPr>
                <w:b/>
              </w:rPr>
              <w:t>data may be used for other unrelated ethically-</w:t>
            </w:r>
            <w:r w:rsidR="00CC7CFC" w:rsidRPr="007F0050">
              <w:rPr>
                <w:b/>
              </w:rPr>
              <w:t xml:space="preserve"> </w:t>
            </w:r>
            <w:r w:rsidRPr="007F0050">
              <w:rPr>
                <w:b/>
              </w:rPr>
              <w:t>approved research in the UK or elsewhere</w:t>
            </w:r>
            <w:r w:rsidR="00652352" w:rsidRPr="007F0050">
              <w:rPr>
                <w:b/>
              </w:rPr>
              <w:t>.</w:t>
            </w:r>
          </w:p>
          <w:p w14:paraId="6639C286" w14:textId="77777777" w:rsidR="00075092" w:rsidRPr="007F0050" w:rsidRDefault="003D7742">
            <w:r w:rsidRPr="007F0050">
              <w:t xml:space="preserve">Or if you think that the </w:t>
            </w:r>
            <w:r w:rsidR="001F2551" w:rsidRPr="007F0050">
              <w:t xml:space="preserve">participant </w:t>
            </w:r>
            <w:r w:rsidRPr="007F0050">
              <w:t>would not want this tick here ❑</w:t>
            </w:r>
          </w:p>
        </w:tc>
        <w:tc>
          <w:tcPr>
            <w:tcW w:w="503" w:type="pct"/>
          </w:tcPr>
          <w:p w14:paraId="50E888A0" w14:textId="77777777" w:rsidR="00075092" w:rsidRPr="007F0050" w:rsidRDefault="00075092"/>
        </w:tc>
      </w:tr>
      <w:tr w:rsidR="00075092" w:rsidRPr="007F0050" w14:paraId="6C86F5EE" w14:textId="77777777" w:rsidTr="00CE3D56">
        <w:tc>
          <w:tcPr>
            <w:tcW w:w="4497" w:type="pct"/>
          </w:tcPr>
          <w:p w14:paraId="1A8E9C84" w14:textId="508B0518" w:rsidR="00716497" w:rsidRPr="007F0050" w:rsidRDefault="003D7742" w:rsidP="00F816C4">
            <w:pPr>
              <w:pStyle w:val="Compact"/>
              <w:spacing w:before="0" w:after="200"/>
            </w:pPr>
            <w:r w:rsidRPr="007F0050">
              <w:lastRenderedPageBreak/>
              <w:t xml:space="preserve">I understand that </w:t>
            </w:r>
            <w:r w:rsidR="001F2551" w:rsidRPr="007F0050">
              <w:t>participant</w:t>
            </w:r>
            <w:r w:rsidRPr="007F0050">
              <w:t xml:space="preserve"> data may be used to </w:t>
            </w:r>
            <w:r w:rsidRPr="007F0050">
              <w:rPr>
                <w:b/>
              </w:rPr>
              <w:t>manufacture tests, treatments or other products, including commercial products.</w:t>
            </w:r>
            <w:r w:rsidRPr="007F0050">
              <w:t xml:space="preserve"> </w:t>
            </w:r>
          </w:p>
          <w:p w14:paraId="6C173823" w14:textId="77777777" w:rsidR="00716497" w:rsidRPr="007F0050" w:rsidRDefault="003D7742" w:rsidP="00F816C4">
            <w:pPr>
              <w:pStyle w:val="Compact"/>
              <w:spacing w:before="0" w:after="200"/>
            </w:pPr>
            <w:r w:rsidRPr="007F0050">
              <w:t xml:space="preserve">Or if you think that the </w:t>
            </w:r>
            <w:r w:rsidR="001F2551" w:rsidRPr="007F0050">
              <w:t xml:space="preserve">participant </w:t>
            </w:r>
            <w:r w:rsidRPr="007F0050">
              <w:t xml:space="preserve">would not want this tick here </w:t>
            </w:r>
            <w:r w:rsidRPr="007F0050">
              <w:rPr>
                <w:rFonts w:ascii="Segoe UI Symbol" w:hAnsi="Segoe UI Symbol" w:cs="Segoe UI Symbol"/>
              </w:rPr>
              <w:t>❑</w:t>
            </w:r>
          </w:p>
        </w:tc>
        <w:tc>
          <w:tcPr>
            <w:tcW w:w="503" w:type="pct"/>
          </w:tcPr>
          <w:p w14:paraId="51D17BCB" w14:textId="77777777" w:rsidR="00075092" w:rsidRPr="007F0050" w:rsidRDefault="00075092"/>
        </w:tc>
      </w:tr>
      <w:tr w:rsidR="00075092" w:rsidRPr="007F0050" w14:paraId="6BF97BCC" w14:textId="77777777" w:rsidTr="00CE3D56">
        <w:tc>
          <w:tcPr>
            <w:tcW w:w="4497" w:type="pct"/>
          </w:tcPr>
          <w:p w14:paraId="1095ADD7" w14:textId="6E30AAF8" w:rsidR="00716497" w:rsidRPr="007F0050" w:rsidRDefault="003D7742" w:rsidP="00F816C4">
            <w:pPr>
              <w:pStyle w:val="Compact"/>
              <w:spacing w:before="0" w:after="200"/>
            </w:pPr>
            <w:r w:rsidRPr="007F0050">
              <w:t xml:space="preserve">I understand that de-identified data </w:t>
            </w:r>
            <w:r w:rsidRPr="007F0050">
              <w:rPr>
                <w:b/>
              </w:rPr>
              <w:t>will be shared with other scientists, including those in other countries</w:t>
            </w:r>
            <w:r w:rsidRPr="007F0050">
              <w:t>.</w:t>
            </w:r>
          </w:p>
          <w:p w14:paraId="593AC6AE" w14:textId="77777777" w:rsidR="00716497" w:rsidRPr="007F0050" w:rsidRDefault="003D7742" w:rsidP="00F816C4">
            <w:pPr>
              <w:pStyle w:val="Compact"/>
              <w:spacing w:before="0" w:after="200"/>
            </w:pPr>
            <w:r w:rsidRPr="007F0050">
              <w:t xml:space="preserve">Or if you think that the </w:t>
            </w:r>
            <w:r w:rsidR="001F2551" w:rsidRPr="007F0050">
              <w:t xml:space="preserve">participant </w:t>
            </w:r>
            <w:r w:rsidRPr="007F0050">
              <w:t xml:space="preserve">would not want this tick here </w:t>
            </w:r>
            <w:r w:rsidRPr="007F0050">
              <w:rPr>
                <w:rFonts w:ascii="Segoe UI Symbol" w:hAnsi="Segoe UI Symbol" w:cs="Segoe UI Symbol"/>
              </w:rPr>
              <w:t>❑</w:t>
            </w:r>
          </w:p>
        </w:tc>
        <w:tc>
          <w:tcPr>
            <w:tcW w:w="503" w:type="pct"/>
          </w:tcPr>
          <w:p w14:paraId="3EE4D62E" w14:textId="77777777" w:rsidR="00075092" w:rsidRPr="007F0050" w:rsidRDefault="00075092"/>
        </w:tc>
      </w:tr>
      <w:tr w:rsidR="00075092" w:rsidRPr="007F0050" w14:paraId="75F74F1E" w14:textId="77777777" w:rsidTr="00CE3D56">
        <w:tc>
          <w:tcPr>
            <w:tcW w:w="4497" w:type="pct"/>
          </w:tcPr>
          <w:p w14:paraId="5D0F4030" w14:textId="77777777" w:rsidR="00075092" w:rsidRPr="007F0050" w:rsidRDefault="003D7742">
            <w:r w:rsidRPr="007F0050">
              <w:t xml:space="preserve">I understand that the </w:t>
            </w:r>
            <w:r w:rsidR="001F2551" w:rsidRPr="007F0050">
              <w:t xml:space="preserve">participant </w:t>
            </w:r>
            <w:r w:rsidRPr="007F0050">
              <w:t xml:space="preserve">may to be </w:t>
            </w:r>
            <w:r w:rsidRPr="007F0050">
              <w:rPr>
                <w:b/>
              </w:rPr>
              <w:t>contacted by the investigators to be invited to participate in future research studies.</w:t>
            </w:r>
          </w:p>
          <w:p w14:paraId="2D1E4DAD" w14:textId="77777777" w:rsidR="00075092" w:rsidRPr="007F0050" w:rsidRDefault="003D7742">
            <w:r w:rsidRPr="007F0050">
              <w:t xml:space="preserve">Or if you think that the </w:t>
            </w:r>
            <w:r w:rsidR="001F2551" w:rsidRPr="007F0050">
              <w:t xml:space="preserve">participant </w:t>
            </w:r>
            <w:r w:rsidRPr="007F0050">
              <w:t>would not want this tick here ❑</w:t>
            </w:r>
          </w:p>
        </w:tc>
        <w:tc>
          <w:tcPr>
            <w:tcW w:w="503" w:type="pct"/>
          </w:tcPr>
          <w:p w14:paraId="7E96B053" w14:textId="77777777" w:rsidR="00075092" w:rsidRPr="007F0050" w:rsidRDefault="00075092"/>
        </w:tc>
      </w:tr>
    </w:tbl>
    <w:p w14:paraId="2BA3328D" w14:textId="77777777" w:rsidR="00ED46DC" w:rsidRPr="007F0050" w:rsidRDefault="00ED46DC" w:rsidP="00ED46DC">
      <w:pPr>
        <w:pStyle w:val="BodyText"/>
      </w:pPr>
      <w:r w:rsidRPr="007F0050">
        <w:t xml:space="preserve">Name of </w:t>
      </w:r>
      <w:r w:rsidR="001F2551" w:rsidRPr="007F0050">
        <w:t>participant</w:t>
      </w:r>
      <w:r w:rsidR="001D5E60" w:rsidRPr="007F0050">
        <w:t xml:space="preserve"> </w:t>
      </w:r>
      <w:r w:rsidRPr="007F0050">
        <w:t xml:space="preserve">(PLEASE PRINT): </w:t>
      </w:r>
      <w:r w:rsidR="00716497" w:rsidRPr="007F0050">
        <w:t>____________________________________________________________</w:t>
      </w:r>
    </w:p>
    <w:p w14:paraId="0957D19D" w14:textId="77777777" w:rsidR="007C6F20" w:rsidRPr="007F0050" w:rsidRDefault="007C6F20" w:rsidP="007C6F20">
      <w:pPr>
        <w:pStyle w:val="BodyText"/>
      </w:pPr>
      <w:r w:rsidRPr="007F0050">
        <w:t>Contact details of participant</w:t>
      </w:r>
    </w:p>
    <w:p w14:paraId="0911335A" w14:textId="77777777" w:rsidR="007C6F20" w:rsidRPr="007F0050" w:rsidRDefault="007C6F20" w:rsidP="007C6F20">
      <w:pPr>
        <w:pStyle w:val="BodyText"/>
      </w:pPr>
      <w:r w:rsidRPr="007F0050">
        <w:t>Address: _________________________________________________________________________________________________________</w:t>
      </w:r>
    </w:p>
    <w:p w14:paraId="37AAA474" w14:textId="28480F7A" w:rsidR="007C6F20" w:rsidRDefault="007C6F20" w:rsidP="007C6F20">
      <w:pPr>
        <w:pStyle w:val="BodyText"/>
      </w:pPr>
      <w:r w:rsidRPr="007F0050">
        <w:t xml:space="preserve">__________________________________________________________ Phone Number: __ __ __ __ __ __ __ __ __ __ __ </w:t>
      </w:r>
    </w:p>
    <w:p w14:paraId="047E8962" w14:textId="77777777" w:rsidR="00B162FC" w:rsidRPr="007F0050" w:rsidRDefault="00B162FC" w:rsidP="007C6F20">
      <w:pPr>
        <w:pStyle w:val="BodyText"/>
      </w:pPr>
    </w:p>
    <w:p w14:paraId="2ED7206B" w14:textId="7880DC23" w:rsidR="00ED46DC" w:rsidRPr="007F0050" w:rsidRDefault="00ED46DC" w:rsidP="00ED46DC">
      <w:pPr>
        <w:pStyle w:val="BodyText"/>
      </w:pPr>
      <w:r w:rsidRPr="007F0050">
        <w:t xml:space="preserve">Name of </w:t>
      </w:r>
      <w:r w:rsidR="003E52DB">
        <w:t>proxy</w:t>
      </w:r>
      <w:r w:rsidRPr="007F0050">
        <w:t xml:space="preserve"> (PLEASE PRINT): </w:t>
      </w:r>
      <w:r w:rsidR="00716497" w:rsidRPr="007F0050">
        <w:t>______________________________________________________________</w:t>
      </w:r>
    </w:p>
    <w:p w14:paraId="43166ED2" w14:textId="32F0B345" w:rsidR="00B162FC" w:rsidRPr="007F0050" w:rsidRDefault="00B162FC" w:rsidP="00B162FC">
      <w:pPr>
        <w:pStyle w:val="BodyText"/>
      </w:pPr>
      <w:r>
        <w:t>Email</w:t>
      </w:r>
      <w:r w:rsidRPr="007F0050">
        <w:t xml:space="preserve"> of </w:t>
      </w:r>
      <w:r w:rsidR="003E52DB">
        <w:t>proxy</w:t>
      </w:r>
      <w:r w:rsidRPr="007F0050">
        <w:t xml:space="preserve"> (PLEASE PRINT): ______________________________________________________________</w:t>
      </w:r>
    </w:p>
    <w:p w14:paraId="7ED2E6D5" w14:textId="79CCF540" w:rsidR="007C6F20" w:rsidRPr="007F0050" w:rsidRDefault="007C6F20" w:rsidP="007C6F20">
      <w:pPr>
        <w:pStyle w:val="BodyText"/>
      </w:pPr>
      <w:r w:rsidRPr="007F0050">
        <w:t xml:space="preserve">Contact details of </w:t>
      </w:r>
      <w:r w:rsidR="003E52DB">
        <w:t>proxy</w:t>
      </w:r>
    </w:p>
    <w:p w14:paraId="7BEE7B87" w14:textId="77777777" w:rsidR="007C6F20" w:rsidRPr="007F0050" w:rsidRDefault="007C6F20" w:rsidP="007C6F20">
      <w:pPr>
        <w:pStyle w:val="BodyText"/>
      </w:pPr>
      <w:r w:rsidRPr="007F0050">
        <w:t>Address: ______________________________________________________________________________________________</w:t>
      </w:r>
    </w:p>
    <w:p w14:paraId="0705D784" w14:textId="77777777" w:rsidR="007C6F20" w:rsidRPr="007F0050" w:rsidRDefault="007C6F20" w:rsidP="007C6F20">
      <w:pPr>
        <w:pStyle w:val="BodyText"/>
        <w:rPr>
          <w:b/>
          <w:sz w:val="2"/>
        </w:rPr>
      </w:pPr>
      <w:r w:rsidRPr="007F0050">
        <w:t xml:space="preserve">__________________________________________________________ Phone Number: __ __ __ __ __ __ __ __ __ __ __ </w:t>
      </w:r>
    </w:p>
    <w:p w14:paraId="0E037082" w14:textId="77777777" w:rsidR="00075092" w:rsidRPr="007F0050" w:rsidRDefault="003D7742">
      <w:pPr>
        <w:pStyle w:val="BodyText"/>
      </w:pPr>
      <w:r w:rsidRPr="007F0050">
        <w:t xml:space="preserve">Relationship to </w:t>
      </w:r>
      <w:r w:rsidR="001F2551" w:rsidRPr="007F0050">
        <w:t>participant</w:t>
      </w:r>
      <w:r w:rsidRPr="007F0050">
        <w:t>: _______________________________________________________</w:t>
      </w:r>
      <w:r w:rsidR="00652352" w:rsidRPr="007F0050">
        <w:t>_________________</w:t>
      </w:r>
    </w:p>
    <w:p w14:paraId="34FFD137" w14:textId="77777777" w:rsidR="00075092" w:rsidRPr="007F0050" w:rsidRDefault="003D7742">
      <w:pPr>
        <w:pStyle w:val="BodyText"/>
      </w:pPr>
      <w:r w:rsidRPr="007F0050">
        <w:t>Signature: ___________________________</w:t>
      </w:r>
      <w:r w:rsidR="00CC7CFC" w:rsidRPr="007F0050">
        <w:t>________________________________</w:t>
      </w:r>
      <w:r w:rsidRPr="007F0050">
        <w:t xml:space="preserve"> Date: </w:t>
      </w:r>
      <w:r w:rsidR="00CC7CFC" w:rsidRPr="007F0050">
        <w:t>__ __ / __ __ __ /__ __ __ __</w:t>
      </w:r>
    </w:p>
    <w:p w14:paraId="550A0857" w14:textId="59BDE3FB" w:rsidR="00174057" w:rsidRPr="007F0050" w:rsidRDefault="00B162FC">
      <w:pPr>
        <w:pStyle w:val="BodyText"/>
      </w:pPr>
      <w:r w:rsidRPr="007F0050">
        <w:rPr>
          <w:b/>
        </w:rPr>
        <w:t>Thank you for your contribution to this important global research activity.</w:t>
      </w:r>
    </w:p>
    <w:p w14:paraId="7CEED7E1" w14:textId="3FFB12E4" w:rsidR="00075092" w:rsidRPr="007F0050" w:rsidRDefault="003D7742">
      <w:pPr>
        <w:pStyle w:val="BodyText"/>
      </w:pPr>
      <w:r w:rsidRPr="007F0050">
        <w:t xml:space="preserve">Person taking advice from </w:t>
      </w:r>
      <w:r w:rsidR="003E52DB">
        <w:t>proxy</w:t>
      </w:r>
      <w:r w:rsidR="00174057" w:rsidRPr="007F0050">
        <w:t xml:space="preserve"> (PLEASE PRINT</w:t>
      </w:r>
      <w:r w:rsidRPr="007F0050">
        <w:t>:</w:t>
      </w:r>
      <w:r w:rsidR="00174057" w:rsidRPr="007F0050">
        <w:t xml:space="preserve"> __________________________</w:t>
      </w:r>
      <w:r w:rsidR="00652352" w:rsidRPr="007F0050">
        <w:t>________________</w:t>
      </w:r>
    </w:p>
    <w:p w14:paraId="71DCD09D" w14:textId="77777777" w:rsidR="00075092" w:rsidRPr="007F0050" w:rsidRDefault="003D7742">
      <w:pPr>
        <w:pStyle w:val="BodyText"/>
      </w:pPr>
      <w:r w:rsidRPr="007F0050">
        <w:t>(Research team member or health professional trained in taking consent for this study)</w:t>
      </w:r>
    </w:p>
    <w:p w14:paraId="3F3C1D3B" w14:textId="77777777" w:rsidR="00652352" w:rsidRPr="007F0050" w:rsidRDefault="003D7742">
      <w:pPr>
        <w:pStyle w:val="BodyText"/>
      </w:pPr>
      <w:r w:rsidRPr="007F0050">
        <w:t>Signature: __________________________</w:t>
      </w:r>
      <w:r w:rsidR="00CC7CFC" w:rsidRPr="007F0050">
        <w:t>________________________________</w:t>
      </w:r>
      <w:r w:rsidRPr="007F0050">
        <w:t xml:space="preserve">_ Date: </w:t>
      </w:r>
      <w:r w:rsidR="00CC7CFC" w:rsidRPr="007F0050">
        <w:t>__ __ / __ __ __ /__ __ __ __</w:t>
      </w:r>
      <w:r w:rsidRPr="007F0050">
        <w:br/>
      </w:r>
    </w:p>
    <w:p w14:paraId="2C630E4A" w14:textId="4EFE3D51" w:rsidR="007C6F20" w:rsidRDefault="007C6F20"/>
    <w:p w14:paraId="599BAB91" w14:textId="77777777" w:rsidR="00B162FC" w:rsidRPr="007F0050" w:rsidRDefault="00B162FC" w:rsidP="00B162FC">
      <w:pPr>
        <w:pStyle w:val="BodyText"/>
        <w:jc w:val="right"/>
        <w:rPr>
          <w:b/>
        </w:rPr>
      </w:pPr>
      <w:r w:rsidRPr="007F0050">
        <w:rPr>
          <w:b/>
        </w:rPr>
        <w:t>PARTICIPANT ID: ___ ___ ___ ___ ___      ___ ___ ___ ___</w:t>
      </w:r>
    </w:p>
    <w:p w14:paraId="0DFF3550" w14:textId="77777777" w:rsidR="00B162FC" w:rsidRDefault="00B162FC">
      <w:pPr>
        <w:pStyle w:val="BodyText"/>
        <w:rPr>
          <w:b/>
        </w:rPr>
      </w:pPr>
    </w:p>
    <w:p w14:paraId="3E649D20" w14:textId="77EB03D7" w:rsidR="00075092" w:rsidRPr="007F0050" w:rsidRDefault="003D7742">
      <w:pPr>
        <w:pStyle w:val="BodyText"/>
      </w:pPr>
      <w:r w:rsidRPr="007F0050">
        <w:rPr>
          <w:b/>
        </w:rPr>
        <w:t>Witnessed Declaration:</w:t>
      </w:r>
    </w:p>
    <w:p w14:paraId="34ECB31C" w14:textId="3411FC2F" w:rsidR="00075092" w:rsidRPr="007F0050" w:rsidRDefault="003D7742">
      <w:pPr>
        <w:pStyle w:val="BodyText"/>
      </w:pPr>
      <w:r w:rsidRPr="007F0050">
        <w:rPr>
          <w:b/>
          <w:i/>
        </w:rPr>
        <w:t xml:space="preserve">If the </w:t>
      </w:r>
      <w:r w:rsidR="003E52DB">
        <w:rPr>
          <w:b/>
          <w:i/>
        </w:rPr>
        <w:t>proxy</w:t>
      </w:r>
      <w:r w:rsidRPr="007F0050">
        <w:rPr>
          <w:b/>
          <w:i/>
        </w:rPr>
        <w:t xml:space="preserve"> cannot read the form</w:t>
      </w:r>
      <w:r w:rsidR="00F44EB7" w:rsidRPr="007F0050">
        <w:rPr>
          <w:b/>
          <w:i/>
        </w:rPr>
        <w:t xml:space="preserve"> or the completed form is contaminated and cannot be removed from the </w:t>
      </w:r>
      <w:r w:rsidR="00992D03" w:rsidRPr="007F0050">
        <w:rPr>
          <w:b/>
          <w:i/>
        </w:rPr>
        <w:t>participant</w:t>
      </w:r>
      <w:r w:rsidR="00F44EB7" w:rsidRPr="007F0050">
        <w:rPr>
          <w:b/>
          <w:i/>
        </w:rPr>
        <w:t>’s room</w:t>
      </w:r>
      <w:r w:rsidRPr="007F0050">
        <w:rPr>
          <w:b/>
          <w:i/>
        </w:rPr>
        <w:t>:</w:t>
      </w:r>
      <w:r w:rsidRPr="007F0050">
        <w:t> </w:t>
      </w:r>
      <w:r w:rsidR="00CA641C" w:rsidRPr="007F0050">
        <w:t xml:space="preserve"> I have been introduced to the </w:t>
      </w:r>
      <w:r w:rsidR="003E52DB">
        <w:t>proxy</w:t>
      </w:r>
      <w:r w:rsidR="00CA641C" w:rsidRPr="007F0050">
        <w:t xml:space="preserve"> and identified as a witness to their declaration.</w:t>
      </w:r>
      <w:r w:rsidRPr="007F0050">
        <w:t xml:space="preserve"> I attest that the information concerning this research was accurately read and explained to the </w:t>
      </w:r>
      <w:r w:rsidR="003E52DB">
        <w:t>proxy</w:t>
      </w:r>
      <w:r w:rsidRPr="007F0050">
        <w:t xml:space="preserve"> in language they can understand, and that their advice on patient participation </w:t>
      </w:r>
      <w:r w:rsidR="00A350A9">
        <w:t xml:space="preserve">was </w:t>
      </w:r>
      <w:r w:rsidR="00A350A9" w:rsidRPr="007F0050">
        <w:t xml:space="preserve">given </w:t>
      </w:r>
      <w:r w:rsidRPr="007F0050">
        <w:t>freely</w:t>
      </w:r>
      <w:r w:rsidR="00A350A9">
        <w:t xml:space="preserve"> by the </w:t>
      </w:r>
      <w:r w:rsidR="003E52DB">
        <w:t>proxy</w:t>
      </w:r>
      <w:r w:rsidRPr="007F0050">
        <w:t>.</w:t>
      </w:r>
    </w:p>
    <w:p w14:paraId="77A014E2" w14:textId="77777777" w:rsidR="00174057" w:rsidRPr="007F0050" w:rsidRDefault="003D7742">
      <w:pPr>
        <w:pStyle w:val="BodyText"/>
      </w:pPr>
      <w:r w:rsidRPr="007F0050">
        <w:t>Witness name</w:t>
      </w:r>
      <w:r w:rsidR="00174057" w:rsidRPr="007F0050">
        <w:t xml:space="preserve"> (PLEASE PRINT)</w:t>
      </w:r>
      <w:r w:rsidRPr="007F0050">
        <w:t>: ______________</w:t>
      </w:r>
      <w:r w:rsidR="00174057" w:rsidRPr="007F0050">
        <w:t>________________________</w:t>
      </w:r>
      <w:r w:rsidRPr="007F0050">
        <w:t>____</w:t>
      </w:r>
      <w:r w:rsidR="00CC7CFC" w:rsidRPr="007F0050">
        <w:t>_________________________</w:t>
      </w:r>
    </w:p>
    <w:p w14:paraId="534E0887" w14:textId="77777777" w:rsidR="00652352" w:rsidRPr="007F0050" w:rsidRDefault="003D7742">
      <w:pPr>
        <w:pStyle w:val="BodyText"/>
      </w:pPr>
      <w:r w:rsidRPr="007F0050">
        <w:t>Signature: ____</w:t>
      </w:r>
      <w:r w:rsidR="00174057" w:rsidRPr="007F0050">
        <w:t>_______________________</w:t>
      </w:r>
      <w:r w:rsidR="00CC7CFC" w:rsidRPr="007F0050">
        <w:t>________________________________</w:t>
      </w:r>
      <w:r w:rsidRPr="007F0050">
        <w:t>Date:</w:t>
      </w:r>
      <w:r w:rsidR="00CC7CFC" w:rsidRPr="007F0050">
        <w:t xml:space="preserve"> __ __ / __ __ __ /__ __ __ __</w:t>
      </w:r>
    </w:p>
    <w:p w14:paraId="73AA0891" w14:textId="77777777" w:rsidR="00CC7CFC" w:rsidRPr="007F0050" w:rsidRDefault="00CC7CFC">
      <w:pPr>
        <w:pStyle w:val="BodyText"/>
      </w:pPr>
    </w:p>
    <w:p w14:paraId="5D17A799" w14:textId="540E8136" w:rsidR="00075092" w:rsidRPr="007F0050" w:rsidRDefault="00075092">
      <w:pPr>
        <w:pStyle w:val="BodyText"/>
      </w:pPr>
    </w:p>
    <w:sectPr w:rsidR="00075092" w:rsidRPr="007F0050">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03D9F" w14:textId="77777777" w:rsidR="003F7B0D" w:rsidRDefault="003F7B0D">
      <w:pPr>
        <w:spacing w:after="0"/>
      </w:pPr>
      <w:r>
        <w:separator/>
      </w:r>
    </w:p>
  </w:endnote>
  <w:endnote w:type="continuationSeparator" w:id="0">
    <w:p w14:paraId="1EA1A7C2" w14:textId="77777777" w:rsidR="003F7B0D" w:rsidRDefault="003F7B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F60B6" w14:textId="2232AB06" w:rsidR="00E2403B" w:rsidRPr="00F11F23" w:rsidRDefault="00D21B08" w:rsidP="00E2403B">
    <w:pPr>
      <w:pStyle w:val="BodyText"/>
    </w:pPr>
    <w:r>
      <w:rPr>
        <w:color w:val="000000"/>
      </w:rPr>
      <w:t xml:space="preserve">ISARIC CCP SUMMARY </w:t>
    </w:r>
    <w:r w:rsidR="003E52DB">
      <w:rPr>
        <w:color w:val="000000"/>
      </w:rPr>
      <w:t>PROXY</w:t>
    </w:r>
    <w:r>
      <w:rPr>
        <w:color w:val="000000"/>
      </w:rPr>
      <w:t xml:space="preserve"> PIS</w:t>
    </w:r>
    <w:r w:rsidR="002B4BD8">
      <w:rPr>
        <w:color w:val="000000"/>
      </w:rPr>
      <w:t>A</w:t>
    </w:r>
    <w:r w:rsidR="00852063">
      <w:rPr>
        <w:color w:val="000000"/>
      </w:rPr>
      <w:t xml:space="preserve"> IN PERSON DATA ONLY </w:t>
    </w:r>
    <w:r w:rsidR="00E2403B">
      <w:t xml:space="preserve"> </w:t>
    </w:r>
    <w:r w:rsidR="009A7669">
      <w:t>30</w:t>
    </w:r>
    <w:r w:rsidR="009A7669" w:rsidRPr="00F569B3">
      <w:rPr>
        <w:vertAlign w:val="superscript"/>
      </w:rPr>
      <w:t>th</w:t>
    </w:r>
    <w:r w:rsidR="009A7669">
      <w:t xml:space="preserve"> </w:t>
    </w:r>
    <w:r w:rsidR="00E2403B">
      <w:t>August</w:t>
    </w:r>
    <w:r w:rsidR="00E2403B" w:rsidRPr="00F11F23">
      <w:t xml:space="preserve"> </w:t>
    </w:r>
    <w:r w:rsidR="00E2403B" w:rsidRPr="00F11F23">
      <w:rPr>
        <w:color w:val="000000"/>
      </w:rPr>
      <w:t xml:space="preserve">2022. </w:t>
    </w:r>
    <w:r w:rsidR="00E2403B">
      <w:rPr>
        <w:color w:val="000000"/>
      </w:rPr>
      <w:t>v</w:t>
    </w:r>
    <w:r w:rsidR="00E2403B" w:rsidRPr="00F11F23">
      <w:rPr>
        <w:color w:val="000000"/>
      </w:rPr>
      <w:t>10</w:t>
    </w:r>
    <w:r w:rsidR="00E2403B">
      <w:rPr>
        <w:color w:val="000000"/>
      </w:rPr>
      <w:t>.</w:t>
    </w:r>
    <w:r w:rsidR="009A7669">
      <w:rPr>
        <w:color w:val="000000"/>
      </w:rPr>
      <w:t>2</w:t>
    </w:r>
  </w:p>
  <w:p w14:paraId="5ECAD096" w14:textId="0CC396A7" w:rsidR="00D21B08" w:rsidRDefault="00D21B08" w:rsidP="00D21B08">
    <w:pPr>
      <w:pStyle w:val="Footer"/>
      <w:rPr>
        <w:color w:val="4F81BD" w:themeColor="accent1"/>
      </w:rPr>
    </w:pPr>
  </w:p>
  <w:p w14:paraId="25B0E4B5" w14:textId="42DB132F"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740C53">
      <w:rPr>
        <w:noProof/>
      </w:rPr>
      <w:t>4</w:t>
    </w:r>
    <w:r w:rsidRPr="002A54CE">
      <w:fldChar w:fldCharType="end"/>
    </w:r>
    <w:r w:rsidRPr="002A54CE">
      <w:t xml:space="preserve"> of </w:t>
    </w:r>
    <w:r w:rsidR="003F7B0D">
      <w:fldChar w:fldCharType="begin"/>
    </w:r>
    <w:r w:rsidR="003F7B0D">
      <w:instrText xml:space="preserve"> NUMPAGES  \* Arabic  \* MERGEFORMAT </w:instrText>
    </w:r>
    <w:r w:rsidR="003F7B0D">
      <w:fldChar w:fldCharType="separate"/>
    </w:r>
    <w:r w:rsidR="00740C53">
      <w:rPr>
        <w:noProof/>
      </w:rPr>
      <w:t>6</w:t>
    </w:r>
    <w:r w:rsidR="003F7B0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56689" w14:textId="77777777" w:rsidR="003F7B0D" w:rsidRDefault="003F7B0D">
      <w:r>
        <w:separator/>
      </w:r>
    </w:p>
  </w:footnote>
  <w:footnote w:type="continuationSeparator" w:id="0">
    <w:p w14:paraId="0D719617" w14:textId="77777777" w:rsidR="003F7B0D" w:rsidRDefault="003F7B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632EB" w14:textId="77777777" w:rsidR="00451420" w:rsidRDefault="00451420" w:rsidP="00451420">
    <w:pPr>
      <w:pStyle w:val="FirstParagraph"/>
    </w:pPr>
    <w:r>
      <w:rPr>
        <w:noProof/>
        <w:lang w:eastAsia="en-GB"/>
      </w:rPr>
      <w:drawing>
        <wp:inline distT="0" distB="0" distL="0" distR="0" wp14:anchorId="0390AA47" wp14:editId="5FE11FF0">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5A93123A" wp14:editId="572F2551">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B0E"/>
    <w:rsid w:val="00011C8B"/>
    <w:rsid w:val="000545A2"/>
    <w:rsid w:val="00075092"/>
    <w:rsid w:val="00075D96"/>
    <w:rsid w:val="000C73B0"/>
    <w:rsid w:val="000D6DB2"/>
    <w:rsid w:val="000F4BCA"/>
    <w:rsid w:val="00132C92"/>
    <w:rsid w:val="00145E21"/>
    <w:rsid w:val="00174057"/>
    <w:rsid w:val="001B42EB"/>
    <w:rsid w:val="001D5E60"/>
    <w:rsid w:val="001F2551"/>
    <w:rsid w:val="002131C6"/>
    <w:rsid w:val="00234BBA"/>
    <w:rsid w:val="002677FA"/>
    <w:rsid w:val="002941EB"/>
    <w:rsid w:val="002A54CE"/>
    <w:rsid w:val="002B4BD8"/>
    <w:rsid w:val="002C1153"/>
    <w:rsid w:val="002D0501"/>
    <w:rsid w:val="00302E43"/>
    <w:rsid w:val="003168FD"/>
    <w:rsid w:val="00322576"/>
    <w:rsid w:val="00341C65"/>
    <w:rsid w:val="0038057E"/>
    <w:rsid w:val="003A2548"/>
    <w:rsid w:val="003B07EC"/>
    <w:rsid w:val="003D7742"/>
    <w:rsid w:val="003E3E44"/>
    <w:rsid w:val="003E52DB"/>
    <w:rsid w:val="003F7660"/>
    <w:rsid w:val="003F7B0D"/>
    <w:rsid w:val="00424F64"/>
    <w:rsid w:val="00451420"/>
    <w:rsid w:val="00466F82"/>
    <w:rsid w:val="004C325B"/>
    <w:rsid w:val="004E29B3"/>
    <w:rsid w:val="004E3C69"/>
    <w:rsid w:val="004F712C"/>
    <w:rsid w:val="00524201"/>
    <w:rsid w:val="005357AA"/>
    <w:rsid w:val="00547507"/>
    <w:rsid w:val="00590D07"/>
    <w:rsid w:val="00594776"/>
    <w:rsid w:val="00616DDA"/>
    <w:rsid w:val="00652352"/>
    <w:rsid w:val="00670F9A"/>
    <w:rsid w:val="006C7866"/>
    <w:rsid w:val="006F1E4E"/>
    <w:rsid w:val="00716497"/>
    <w:rsid w:val="00731689"/>
    <w:rsid w:val="00740C53"/>
    <w:rsid w:val="00743806"/>
    <w:rsid w:val="00744F81"/>
    <w:rsid w:val="00755B94"/>
    <w:rsid w:val="0076114A"/>
    <w:rsid w:val="007622C5"/>
    <w:rsid w:val="00784D58"/>
    <w:rsid w:val="007A5376"/>
    <w:rsid w:val="007A77E2"/>
    <w:rsid w:val="007B32B7"/>
    <w:rsid w:val="007B5AC6"/>
    <w:rsid w:val="007C35C2"/>
    <w:rsid w:val="007C6F20"/>
    <w:rsid w:val="007E26D4"/>
    <w:rsid w:val="007F0050"/>
    <w:rsid w:val="008005B3"/>
    <w:rsid w:val="008069B3"/>
    <w:rsid w:val="0083437A"/>
    <w:rsid w:val="00834E22"/>
    <w:rsid w:val="00852063"/>
    <w:rsid w:val="00854FC6"/>
    <w:rsid w:val="00863C3D"/>
    <w:rsid w:val="00866EB1"/>
    <w:rsid w:val="00883A6A"/>
    <w:rsid w:val="0088454B"/>
    <w:rsid w:val="008D6863"/>
    <w:rsid w:val="008D7DEA"/>
    <w:rsid w:val="00922772"/>
    <w:rsid w:val="009274A8"/>
    <w:rsid w:val="00930DE5"/>
    <w:rsid w:val="0093146E"/>
    <w:rsid w:val="009316B2"/>
    <w:rsid w:val="009533E6"/>
    <w:rsid w:val="0095410C"/>
    <w:rsid w:val="00970126"/>
    <w:rsid w:val="00970DED"/>
    <w:rsid w:val="00986620"/>
    <w:rsid w:val="00992D03"/>
    <w:rsid w:val="009A7669"/>
    <w:rsid w:val="009E180C"/>
    <w:rsid w:val="00A172E0"/>
    <w:rsid w:val="00A350A9"/>
    <w:rsid w:val="00A807FC"/>
    <w:rsid w:val="00A857AD"/>
    <w:rsid w:val="00AA2992"/>
    <w:rsid w:val="00AF24C8"/>
    <w:rsid w:val="00B1585C"/>
    <w:rsid w:val="00B162FC"/>
    <w:rsid w:val="00B26CB7"/>
    <w:rsid w:val="00B86B75"/>
    <w:rsid w:val="00BC0DBC"/>
    <w:rsid w:val="00BC2139"/>
    <w:rsid w:val="00BC48D5"/>
    <w:rsid w:val="00BD6F66"/>
    <w:rsid w:val="00BF33A0"/>
    <w:rsid w:val="00BF4D34"/>
    <w:rsid w:val="00C30B17"/>
    <w:rsid w:val="00C36279"/>
    <w:rsid w:val="00C427D1"/>
    <w:rsid w:val="00C42D0B"/>
    <w:rsid w:val="00C4650D"/>
    <w:rsid w:val="00C85248"/>
    <w:rsid w:val="00C950A0"/>
    <w:rsid w:val="00CA4AA4"/>
    <w:rsid w:val="00CA641C"/>
    <w:rsid w:val="00CB41A0"/>
    <w:rsid w:val="00CB511D"/>
    <w:rsid w:val="00CC1AC1"/>
    <w:rsid w:val="00CC7CFC"/>
    <w:rsid w:val="00CE3D56"/>
    <w:rsid w:val="00D14C7C"/>
    <w:rsid w:val="00D21697"/>
    <w:rsid w:val="00D21B08"/>
    <w:rsid w:val="00D238F7"/>
    <w:rsid w:val="00D463C4"/>
    <w:rsid w:val="00D640A1"/>
    <w:rsid w:val="00D730F9"/>
    <w:rsid w:val="00D93847"/>
    <w:rsid w:val="00DA1AA8"/>
    <w:rsid w:val="00DB16B2"/>
    <w:rsid w:val="00E071EF"/>
    <w:rsid w:val="00E13AD7"/>
    <w:rsid w:val="00E2403B"/>
    <w:rsid w:val="00E2743C"/>
    <w:rsid w:val="00E315A3"/>
    <w:rsid w:val="00E35034"/>
    <w:rsid w:val="00E36245"/>
    <w:rsid w:val="00E40C90"/>
    <w:rsid w:val="00E670E9"/>
    <w:rsid w:val="00E80EEA"/>
    <w:rsid w:val="00E82119"/>
    <w:rsid w:val="00E82764"/>
    <w:rsid w:val="00EB584C"/>
    <w:rsid w:val="00EC3205"/>
    <w:rsid w:val="00ED3BE9"/>
    <w:rsid w:val="00ED46DC"/>
    <w:rsid w:val="00ED507C"/>
    <w:rsid w:val="00F06DCD"/>
    <w:rsid w:val="00F11F23"/>
    <w:rsid w:val="00F13D57"/>
    <w:rsid w:val="00F44EB7"/>
    <w:rsid w:val="00F569B3"/>
    <w:rsid w:val="00F816C4"/>
    <w:rsid w:val="00FD266D"/>
    <w:rsid w:val="00FE24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2488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semiHidden/>
    <w:unhideWhenUsed/>
    <w:rsid w:val="004F712C"/>
    <w:rPr>
      <w:sz w:val="16"/>
      <w:szCs w:val="16"/>
    </w:rPr>
  </w:style>
  <w:style w:type="paragraph" w:styleId="CommentText">
    <w:name w:val="annotation text"/>
    <w:basedOn w:val="Normal"/>
    <w:link w:val="CommentTextChar"/>
    <w:semiHidden/>
    <w:unhideWhenUsed/>
    <w:rsid w:val="004F712C"/>
    <w:rPr>
      <w:sz w:val="20"/>
      <w:szCs w:val="20"/>
    </w:rPr>
  </w:style>
  <w:style w:type="character" w:customStyle="1" w:styleId="CommentTextChar">
    <w:name w:val="Comment Text Char"/>
    <w:basedOn w:val="DefaultParagraphFont"/>
    <w:link w:val="CommentText"/>
    <w:semiHidden/>
    <w:rsid w:val="004F712C"/>
    <w:rPr>
      <w:sz w:val="20"/>
      <w:szCs w:val="20"/>
    </w:rPr>
  </w:style>
  <w:style w:type="paragraph" w:styleId="CommentSubject">
    <w:name w:val="annotation subject"/>
    <w:basedOn w:val="CommentText"/>
    <w:next w:val="CommentText"/>
    <w:link w:val="CommentSubjectChar"/>
    <w:semiHidden/>
    <w:unhideWhenUsed/>
    <w:rsid w:val="004F712C"/>
    <w:rPr>
      <w:b/>
      <w:bCs/>
    </w:rPr>
  </w:style>
  <w:style w:type="character" w:customStyle="1" w:styleId="CommentSubjectChar">
    <w:name w:val="Comment Subject Char"/>
    <w:basedOn w:val="CommentTextChar"/>
    <w:link w:val="CommentSubject"/>
    <w:semiHidden/>
    <w:rsid w:val="004F712C"/>
    <w:rPr>
      <w:b/>
      <w:bCs/>
      <w:sz w:val="20"/>
      <w:szCs w:val="20"/>
    </w:rPr>
  </w:style>
  <w:style w:type="paragraph" w:styleId="Revision">
    <w:name w:val="Revision"/>
    <w:hidden/>
    <w:semiHidden/>
    <w:rsid w:val="007F0050"/>
    <w:pPr>
      <w:spacing w:after="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aric4c.net/privac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trg@admin.ox.ac.uk" TargetMode="External"/><Relationship Id="rId4" Type="http://schemas.openxmlformats.org/officeDocument/2006/relationships/settings" Target="settings.xml"/><Relationship Id="rId9" Type="http://schemas.openxmlformats.org/officeDocument/2006/relationships/hyperlink" Target="http://isaric.net/ccp/uk/inf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75014-BEAE-47B8-9AC8-C7A52FD12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1693</Words>
  <Characters>9382</Characters>
  <Application>Microsoft Office Word</Application>
  <DocSecurity>0</DocSecurity>
  <Lines>17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2</cp:revision>
  <dcterms:created xsi:type="dcterms:W3CDTF">2022-07-19T14:24:00Z</dcterms:created>
  <dcterms:modified xsi:type="dcterms:W3CDTF">2022-09-2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a248db1aff16c63422b4145019cf8dfee91639959adf8b3858efde0f32d01f</vt:lpwstr>
  </property>
</Properties>
</file>